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31524" w14:textId="77777777" w:rsidR="00783946" w:rsidRDefault="00783946" w:rsidP="00783946">
      <w:pPr>
        <w:pStyle w:val="NormalWeb"/>
        <w:snapToGrid w:val="0"/>
        <w:spacing w:before="0" w:beforeAutospacing="0" w:after="0" w:afterAutospacing="0" w:line="276" w:lineRule="auto"/>
        <w:jc w:val="center"/>
        <w:rPr>
          <w:b/>
          <w:bCs/>
          <w:color w:val="000000"/>
          <w:sz w:val="28"/>
          <w:szCs w:val="28"/>
        </w:rPr>
      </w:pPr>
      <w:r>
        <w:rPr>
          <w:b/>
          <w:bCs/>
          <w:color w:val="000000"/>
          <w:sz w:val="28"/>
          <w:szCs w:val="28"/>
        </w:rPr>
        <w:t>Sofia Dutta</w:t>
      </w:r>
    </w:p>
    <w:p w14:paraId="686EBFEC" w14:textId="25F2BA28" w:rsidR="00783946" w:rsidRDefault="00783946" w:rsidP="00783946">
      <w:pPr>
        <w:pStyle w:val="NormalWeb"/>
        <w:snapToGrid w:val="0"/>
        <w:spacing w:before="0" w:beforeAutospacing="0" w:after="0" w:afterAutospacing="0" w:line="276" w:lineRule="auto"/>
        <w:jc w:val="center"/>
        <w:rPr>
          <w:sz w:val="22"/>
          <w:szCs w:val="22"/>
        </w:rPr>
      </w:pPr>
      <w:r>
        <w:rPr>
          <w:sz w:val="22"/>
          <w:szCs w:val="22"/>
        </w:rPr>
        <w:t>Data Scientist</w:t>
      </w:r>
    </w:p>
    <w:p w14:paraId="7BC5A343" w14:textId="15C15FBB" w:rsidR="00783946" w:rsidRPr="0069657F" w:rsidRDefault="00783946" w:rsidP="00783946">
      <w:pPr>
        <w:jc w:val="center"/>
        <w:rPr>
          <w:sz w:val="22"/>
          <w:szCs w:val="22"/>
        </w:rPr>
      </w:pPr>
      <w:r w:rsidRPr="0069657F">
        <w:rPr>
          <w:color w:val="000000"/>
          <w:sz w:val="22"/>
          <w:szCs w:val="22"/>
        </w:rPr>
        <w:t xml:space="preserve">github.com/sofiadutta • linkedin.com/in/sofiadutta • </w:t>
      </w:r>
      <w:r w:rsidRPr="0069657F">
        <w:rPr>
          <w:sz w:val="22"/>
          <w:szCs w:val="22"/>
        </w:rPr>
        <w:t>sofiadutta.github.io</w:t>
      </w:r>
    </w:p>
    <w:p w14:paraId="68154789" w14:textId="77777777" w:rsidR="00783946" w:rsidRDefault="00783946" w:rsidP="00783946">
      <w:pPr>
        <w:pStyle w:val="NormalWeb"/>
        <w:snapToGrid w:val="0"/>
        <w:spacing w:before="0" w:beforeAutospacing="0" w:after="0" w:afterAutospacing="0" w:line="276" w:lineRule="auto"/>
        <w:jc w:val="center"/>
        <w:rPr>
          <w:color w:val="000000"/>
          <w:sz w:val="22"/>
          <w:szCs w:val="22"/>
        </w:rPr>
      </w:pPr>
      <w:r>
        <w:rPr>
          <w:color w:val="000000"/>
          <w:sz w:val="22"/>
          <w:szCs w:val="22"/>
        </w:rPr>
        <w:t>(443) 554-4170 • sofiad1@umbc.edu</w:t>
      </w:r>
    </w:p>
    <w:p w14:paraId="136638E6" w14:textId="77777777" w:rsidR="00783946" w:rsidRPr="00823719" w:rsidRDefault="00783946" w:rsidP="00783946">
      <w:pPr>
        <w:pStyle w:val="NormalWeb"/>
        <w:snapToGrid w:val="0"/>
        <w:spacing w:before="0" w:beforeAutospacing="0" w:after="0" w:afterAutospacing="0" w:line="276" w:lineRule="auto"/>
        <w:jc w:val="both"/>
        <w:rPr>
          <w:color w:val="000000"/>
          <w:sz w:val="10"/>
          <w:szCs w:val="10"/>
        </w:rPr>
      </w:pPr>
    </w:p>
    <w:p w14:paraId="53A19922" w14:textId="77777777" w:rsidR="00783946" w:rsidRDefault="00783946" w:rsidP="00783946">
      <w:pPr>
        <w:pStyle w:val="NormalWeb"/>
        <w:snapToGrid w:val="0"/>
        <w:spacing w:before="0" w:beforeAutospacing="0" w:after="0" w:afterAutospacing="0" w:line="276" w:lineRule="auto"/>
        <w:ind w:right="-84"/>
        <w:jc w:val="both"/>
        <w:rPr>
          <w:i/>
          <w:iCs/>
          <w:sz w:val="22"/>
          <w:szCs w:val="22"/>
        </w:rPr>
      </w:pPr>
      <w:r>
        <w:rPr>
          <w:b/>
          <w:bCs/>
          <w:color w:val="000000"/>
          <w:sz w:val="22"/>
          <w:szCs w:val="22"/>
        </w:rPr>
        <w:t>Education</w:t>
      </w:r>
      <w:r>
        <w:rPr>
          <w:color w:val="000000"/>
          <w:sz w:val="22"/>
          <w:szCs w:val="22"/>
        </w:rPr>
        <w:br/>
      </w:r>
      <w:r>
        <w:rPr>
          <w:color w:val="000000"/>
          <w:sz w:val="22"/>
          <w:szCs w:val="22"/>
          <w:u w:val="single"/>
        </w:rPr>
        <w:t>University of Maryland, Baltimore County, Baltimore, MD</w:t>
      </w:r>
      <w:r>
        <w:rPr>
          <w:color w:val="000000"/>
          <w:sz w:val="22"/>
          <w:szCs w:val="22"/>
        </w:rPr>
        <w:tab/>
      </w:r>
      <w:r>
        <w:rPr>
          <w:color w:val="000000"/>
          <w:sz w:val="22"/>
          <w:szCs w:val="22"/>
        </w:rPr>
        <w:tab/>
        <w:t xml:space="preserve">      </w:t>
      </w:r>
      <w:r>
        <w:rPr>
          <w:i/>
          <w:iCs/>
          <w:color w:val="000000"/>
          <w:sz w:val="22"/>
          <w:szCs w:val="22"/>
        </w:rPr>
        <w:t>Spring 2019 – Fall 2020</w:t>
      </w:r>
    </w:p>
    <w:p w14:paraId="797C956C" w14:textId="064503CB" w:rsidR="00783946" w:rsidRDefault="002D1263" w:rsidP="00783946">
      <w:pPr>
        <w:pStyle w:val="NormalWeb"/>
        <w:snapToGrid w:val="0"/>
        <w:spacing w:before="0" w:beforeAutospacing="0" w:after="0" w:afterAutospacing="0" w:line="276" w:lineRule="auto"/>
        <w:jc w:val="both"/>
        <w:rPr>
          <w:color w:val="000000"/>
          <w:sz w:val="22"/>
          <w:szCs w:val="22"/>
        </w:rPr>
      </w:pPr>
      <w:r>
        <w:rPr>
          <w:color w:val="000000"/>
          <w:sz w:val="22"/>
          <w:szCs w:val="22"/>
        </w:rPr>
        <w:t xml:space="preserve">Master’s in </w:t>
      </w:r>
      <w:r w:rsidR="00022F77">
        <w:rPr>
          <w:color w:val="000000"/>
          <w:sz w:val="22"/>
          <w:szCs w:val="22"/>
        </w:rPr>
        <w:t>D</w:t>
      </w:r>
      <w:r>
        <w:rPr>
          <w:color w:val="000000"/>
          <w:sz w:val="22"/>
          <w:szCs w:val="22"/>
        </w:rPr>
        <w:t xml:space="preserve">ata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4.0</w:t>
      </w:r>
      <w:r w:rsidR="00783946">
        <w:rPr>
          <w:sz w:val="22"/>
          <w:szCs w:val="22"/>
        </w:rPr>
        <w:tab/>
      </w:r>
    </w:p>
    <w:p w14:paraId="3B7D5BE7"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West Bengal University of Technology, Kolkata, India</w:t>
      </w:r>
      <w:r>
        <w:rPr>
          <w:rStyle w:val="apple-tab-span"/>
          <w:color w:val="000000"/>
          <w:sz w:val="22"/>
          <w:szCs w:val="22"/>
        </w:rPr>
        <w:tab/>
      </w:r>
      <w:r>
        <w:rPr>
          <w:color w:val="000000"/>
          <w:sz w:val="22"/>
          <w:szCs w:val="22"/>
        </w:rPr>
        <w:t xml:space="preserve"> </w:t>
      </w:r>
      <w:r>
        <w:rPr>
          <w:rStyle w:val="apple-tab-span"/>
          <w:color w:val="000000"/>
          <w:sz w:val="22"/>
          <w:szCs w:val="22"/>
        </w:rPr>
        <w:tab/>
      </w:r>
      <w:r>
        <w:rPr>
          <w:rStyle w:val="apple-tab-span"/>
          <w:color w:val="000000"/>
          <w:sz w:val="22"/>
          <w:szCs w:val="22"/>
        </w:rPr>
        <w:tab/>
        <w:t xml:space="preserve">      </w:t>
      </w:r>
      <w:r>
        <w:rPr>
          <w:i/>
          <w:iCs/>
          <w:color w:val="000000"/>
          <w:sz w:val="22"/>
          <w:szCs w:val="22"/>
        </w:rPr>
        <w:t>Fall 2006 – Spring 2010</w:t>
      </w:r>
    </w:p>
    <w:p w14:paraId="533B7692" w14:textId="61F03DB3" w:rsidR="00783946" w:rsidRDefault="002D1263" w:rsidP="00783946">
      <w:pPr>
        <w:pStyle w:val="NormalWeb"/>
        <w:snapToGrid w:val="0"/>
        <w:spacing w:before="0" w:beforeAutospacing="0" w:after="0" w:afterAutospacing="0" w:line="276" w:lineRule="auto"/>
        <w:jc w:val="both"/>
        <w:rPr>
          <w:sz w:val="22"/>
          <w:szCs w:val="22"/>
        </w:rPr>
      </w:pPr>
      <w:r>
        <w:rPr>
          <w:color w:val="000000"/>
          <w:sz w:val="22"/>
          <w:szCs w:val="22"/>
        </w:rPr>
        <w:t xml:space="preserve">Bachelor’s in </w:t>
      </w:r>
      <w:r w:rsidR="00022F77">
        <w:rPr>
          <w:color w:val="000000"/>
          <w:sz w:val="22"/>
          <w:szCs w:val="22"/>
        </w:rPr>
        <w:t>C</w:t>
      </w:r>
      <w:r>
        <w:rPr>
          <w:color w:val="000000"/>
          <w:sz w:val="22"/>
          <w:szCs w:val="22"/>
        </w:rPr>
        <w:t xml:space="preserve">omputer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3.5</w:t>
      </w:r>
    </w:p>
    <w:p w14:paraId="2B40AE16" w14:textId="77777777" w:rsidR="00783946" w:rsidRPr="00823719" w:rsidRDefault="00783946" w:rsidP="00783946">
      <w:pPr>
        <w:snapToGrid w:val="0"/>
        <w:spacing w:line="276" w:lineRule="auto"/>
        <w:jc w:val="both"/>
        <w:rPr>
          <w:sz w:val="10"/>
          <w:szCs w:val="10"/>
        </w:rPr>
      </w:pPr>
    </w:p>
    <w:p w14:paraId="6B633CCF" w14:textId="77777777" w:rsidR="00783946" w:rsidRDefault="00783946" w:rsidP="00783946">
      <w:pPr>
        <w:pStyle w:val="NormalWeb"/>
        <w:snapToGrid w:val="0"/>
        <w:spacing w:before="0" w:beforeAutospacing="0" w:after="0" w:afterAutospacing="0" w:line="276" w:lineRule="auto"/>
        <w:jc w:val="both"/>
        <w:rPr>
          <w:b/>
          <w:bCs/>
          <w:sz w:val="22"/>
          <w:szCs w:val="22"/>
        </w:rPr>
      </w:pPr>
      <w:r>
        <w:rPr>
          <w:b/>
          <w:bCs/>
          <w:color w:val="000000"/>
          <w:sz w:val="22"/>
          <w:szCs w:val="22"/>
        </w:rPr>
        <w:t>Technical Skills</w:t>
      </w:r>
    </w:p>
    <w:p w14:paraId="7F7E1CF2" w14:textId="77777777" w:rsidR="00B25619"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Programming Languages:</w:t>
      </w:r>
      <w:r>
        <w:rPr>
          <w:color w:val="000000"/>
          <w:sz w:val="22"/>
          <w:szCs w:val="22"/>
        </w:rPr>
        <w:t xml:space="preserve"> Python, SQL, PL/SQL, T-SQL, Java</w:t>
      </w:r>
    </w:p>
    <w:p w14:paraId="242978A9" w14:textId="77777777" w:rsidR="00B25619" w:rsidRDefault="00B25619" w:rsidP="00B25619">
      <w:pPr>
        <w:pStyle w:val="NormalWeb"/>
        <w:snapToGrid w:val="0"/>
        <w:spacing w:before="0" w:beforeAutospacing="0" w:after="0" w:afterAutospacing="0" w:line="276" w:lineRule="auto"/>
        <w:jc w:val="both"/>
        <w:rPr>
          <w:color w:val="000000"/>
          <w:sz w:val="22"/>
          <w:szCs w:val="22"/>
        </w:rPr>
      </w:pPr>
      <w:r>
        <w:rPr>
          <w:color w:val="000000"/>
          <w:sz w:val="22"/>
          <w:szCs w:val="22"/>
          <w:u w:val="single"/>
        </w:rPr>
        <w:t>Data Science Tools:</w:t>
      </w:r>
      <w:r>
        <w:rPr>
          <w:color w:val="000000"/>
          <w:sz w:val="22"/>
          <w:szCs w:val="22"/>
        </w:rPr>
        <w:t xml:space="preserve"> PyTorch, Sci-kit Learn, Apache Spark, Apache Hive, Apache Hadoop, MLlib, Keras, Tensorflow, LookML, Microsoft Azure AI</w:t>
      </w:r>
    </w:p>
    <w:p w14:paraId="6606B1E6" w14:textId="77777777" w:rsidR="00B25619"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Development Tools:</w:t>
      </w:r>
      <w:r>
        <w:rPr>
          <w:color w:val="000000"/>
          <w:sz w:val="22"/>
          <w:szCs w:val="22"/>
        </w:rPr>
        <w:t xml:space="preserve"> Docker, Jupyter Notebook, Google Colab, PL/SQL Developer, Git</w:t>
      </w:r>
    </w:p>
    <w:p w14:paraId="29E3C1D6" w14:textId="77777777" w:rsidR="00B25619"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Enterprise Tools:</w:t>
      </w:r>
      <w:r>
        <w:rPr>
          <w:color w:val="000000"/>
          <w:sz w:val="22"/>
          <w:szCs w:val="22"/>
        </w:rPr>
        <w:t xml:space="preserve"> Google Cloud Platform, Amazon Web Services S3, Oracle Applications</w:t>
      </w:r>
    </w:p>
    <w:p w14:paraId="493E501A" w14:textId="208270DD" w:rsidR="00783946" w:rsidRDefault="00B25619" w:rsidP="00B25619">
      <w:pPr>
        <w:pStyle w:val="NormalWeb"/>
        <w:snapToGrid w:val="0"/>
        <w:spacing w:before="0" w:beforeAutospacing="0" w:after="0" w:afterAutospacing="0" w:line="276" w:lineRule="auto"/>
        <w:jc w:val="both"/>
        <w:rPr>
          <w:sz w:val="22"/>
          <w:szCs w:val="22"/>
        </w:rPr>
      </w:pPr>
      <w:r>
        <w:rPr>
          <w:color w:val="000000"/>
          <w:sz w:val="22"/>
          <w:szCs w:val="22"/>
          <w:u w:val="single"/>
        </w:rPr>
        <w:t>Backend Tools:</w:t>
      </w:r>
      <w:r>
        <w:rPr>
          <w:color w:val="000000"/>
          <w:sz w:val="22"/>
          <w:szCs w:val="22"/>
        </w:rPr>
        <w:t xml:space="preserve"> Oracle Databases, PostgreSQL, Microsoft SQL Server, MongoDB, JSON</w:t>
      </w:r>
    </w:p>
    <w:p w14:paraId="7693CAB6" w14:textId="77777777" w:rsidR="00783946" w:rsidRPr="00823719" w:rsidRDefault="00783946" w:rsidP="00783946">
      <w:pPr>
        <w:tabs>
          <w:tab w:val="left" w:pos="392"/>
        </w:tabs>
        <w:snapToGrid w:val="0"/>
        <w:spacing w:line="276" w:lineRule="auto"/>
        <w:jc w:val="both"/>
        <w:rPr>
          <w:sz w:val="10"/>
          <w:szCs w:val="10"/>
        </w:rPr>
      </w:pPr>
    </w:p>
    <w:p w14:paraId="1ED49D15" w14:textId="77777777" w:rsidR="00783946" w:rsidRDefault="00783946" w:rsidP="00783946">
      <w:pPr>
        <w:snapToGrid w:val="0"/>
        <w:spacing w:line="276" w:lineRule="auto"/>
        <w:jc w:val="both"/>
        <w:rPr>
          <w:b/>
          <w:bCs/>
          <w:sz w:val="22"/>
          <w:szCs w:val="22"/>
          <w:shd w:val="clear" w:color="auto" w:fill="FFFFFF"/>
        </w:rPr>
      </w:pPr>
      <w:r>
        <w:rPr>
          <w:b/>
          <w:bCs/>
          <w:color w:val="000000"/>
          <w:sz w:val="22"/>
          <w:szCs w:val="22"/>
        </w:rPr>
        <w:t>Work Experience</w:t>
      </w:r>
    </w:p>
    <w:p w14:paraId="5D9AF6EF"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NewWave Telecom &amp; Technologies, Inc., Woodlawn, MD</w:t>
      </w:r>
      <w:r>
        <w:rPr>
          <w:color w:val="000000"/>
          <w:sz w:val="22"/>
          <w:szCs w:val="22"/>
        </w:rPr>
        <w:tab/>
        <w:t xml:space="preserve">              </w:t>
      </w:r>
      <w:r>
        <w:rPr>
          <w:rStyle w:val="apple-tab-span"/>
          <w:color w:val="000000"/>
          <w:sz w:val="22"/>
          <w:szCs w:val="22"/>
        </w:rPr>
        <w:t xml:space="preserve">             </w:t>
      </w:r>
      <w:r>
        <w:rPr>
          <w:i/>
          <w:iCs/>
          <w:color w:val="000000"/>
          <w:sz w:val="22"/>
          <w:szCs w:val="22"/>
        </w:rPr>
        <w:t>May 2020 – Present</w:t>
      </w:r>
      <w:r>
        <w:rPr>
          <w:color w:val="000000"/>
          <w:sz w:val="22"/>
          <w:szCs w:val="22"/>
        </w:rPr>
        <w:t xml:space="preserve"> </w:t>
      </w:r>
    </w:p>
    <w:p w14:paraId="1D001388" w14:textId="4C08BF0D" w:rsidR="00783946" w:rsidRDefault="00783946" w:rsidP="00783946">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Data Scientist Intern</w:t>
      </w:r>
      <w:r>
        <w:rPr>
          <w:color w:val="000000"/>
          <w:sz w:val="22"/>
          <w:szCs w:val="22"/>
        </w:rPr>
        <w:t xml:space="preserve">: </w:t>
      </w:r>
      <w:r w:rsidR="00165558" w:rsidRPr="002B5292">
        <w:rPr>
          <w:color w:val="000000"/>
          <w:sz w:val="22"/>
          <w:szCs w:val="22"/>
        </w:rPr>
        <w:t xml:space="preserve">Working on </w:t>
      </w:r>
      <w:r w:rsidR="00AC3798">
        <w:rPr>
          <w:color w:val="000000"/>
          <w:sz w:val="22"/>
          <w:szCs w:val="22"/>
        </w:rPr>
        <w:t xml:space="preserve">a </w:t>
      </w:r>
      <w:r w:rsidR="00165558" w:rsidRPr="002B5292">
        <w:rPr>
          <w:color w:val="000000"/>
          <w:sz w:val="22"/>
          <w:szCs w:val="22"/>
        </w:rPr>
        <w:t xml:space="preserve">Data Science project building rules-based machine learning error-detection models to carry out data quality analysis tasks on Centers for Medicare &amp; Medicaid Services (CMS) healthcare claims data. </w:t>
      </w:r>
      <w:r w:rsidR="00165558">
        <w:rPr>
          <w:color w:val="000000"/>
          <w:sz w:val="22"/>
          <w:szCs w:val="22"/>
        </w:rPr>
        <w:t>Instrumental in b</w:t>
      </w:r>
      <w:r w:rsidR="00165558" w:rsidRPr="002B5292">
        <w:rPr>
          <w:color w:val="000000"/>
          <w:sz w:val="22"/>
          <w:szCs w:val="22"/>
        </w:rPr>
        <w:t>uilding a data exploration platform using cloud-based tools like LookML,</w:t>
      </w:r>
      <w:r w:rsidR="00165558">
        <w:rPr>
          <w:color w:val="000000"/>
          <w:sz w:val="22"/>
          <w:szCs w:val="22"/>
        </w:rPr>
        <w:t xml:space="preserve"> </w:t>
      </w:r>
      <w:r w:rsidR="00165558" w:rsidRPr="002B5292">
        <w:rPr>
          <w:color w:val="000000"/>
          <w:sz w:val="22"/>
          <w:szCs w:val="22"/>
        </w:rPr>
        <w:t xml:space="preserve">software from Looker. </w:t>
      </w:r>
      <w:r w:rsidR="00165558">
        <w:rPr>
          <w:color w:val="000000"/>
          <w:sz w:val="22"/>
          <w:szCs w:val="22"/>
        </w:rPr>
        <w:t>Created</w:t>
      </w:r>
      <w:r w:rsidR="00165558" w:rsidRPr="002B5292">
        <w:rPr>
          <w:color w:val="000000"/>
          <w:sz w:val="22"/>
          <w:szCs w:val="22"/>
        </w:rPr>
        <w:t xml:space="preserve"> </w:t>
      </w:r>
      <w:r w:rsidR="00165558">
        <w:rPr>
          <w:color w:val="000000"/>
          <w:sz w:val="22"/>
          <w:szCs w:val="22"/>
        </w:rPr>
        <w:t>visualizations</w:t>
      </w:r>
      <w:r w:rsidR="00165558" w:rsidRPr="002B5292">
        <w:rPr>
          <w:color w:val="000000"/>
          <w:sz w:val="22"/>
          <w:szCs w:val="22"/>
        </w:rPr>
        <w:t xml:space="preserve"> </w:t>
      </w:r>
      <w:r w:rsidR="00165558">
        <w:rPr>
          <w:color w:val="000000"/>
          <w:sz w:val="22"/>
          <w:szCs w:val="22"/>
        </w:rPr>
        <w:t>of customer data</w:t>
      </w:r>
      <w:r w:rsidR="00165558" w:rsidRPr="002B5292">
        <w:rPr>
          <w:color w:val="000000"/>
          <w:sz w:val="22"/>
          <w:szCs w:val="22"/>
        </w:rPr>
        <w:t xml:space="preserve"> to </w:t>
      </w:r>
      <w:r w:rsidR="00165558">
        <w:rPr>
          <w:color w:val="000000"/>
          <w:sz w:val="22"/>
          <w:szCs w:val="22"/>
        </w:rPr>
        <w:t xml:space="preserve">provide the best </w:t>
      </w:r>
      <w:r w:rsidR="00165558" w:rsidRPr="002B5292">
        <w:rPr>
          <w:color w:val="000000"/>
          <w:sz w:val="22"/>
          <w:szCs w:val="22"/>
        </w:rPr>
        <w:t>action</w:t>
      </w:r>
      <w:r w:rsidR="00165558">
        <w:rPr>
          <w:color w:val="000000"/>
          <w:sz w:val="22"/>
          <w:szCs w:val="22"/>
        </w:rPr>
        <w:t>s when choosing a data quality improvement algorithm</w:t>
      </w:r>
      <w:r w:rsidR="00165558" w:rsidRPr="002B5292">
        <w:rPr>
          <w:color w:val="000000"/>
          <w:sz w:val="22"/>
          <w:szCs w:val="22"/>
        </w:rPr>
        <w:t>.</w:t>
      </w:r>
    </w:p>
    <w:p w14:paraId="26FA00AE" w14:textId="77777777" w:rsidR="00783946" w:rsidRDefault="00783946" w:rsidP="00783946">
      <w:pPr>
        <w:pStyle w:val="NormalWeb"/>
        <w:snapToGrid w:val="0"/>
        <w:spacing w:before="0" w:beforeAutospacing="0" w:after="0" w:afterAutospacing="0" w:line="276" w:lineRule="auto"/>
        <w:jc w:val="both"/>
        <w:rPr>
          <w:i/>
          <w:iCs/>
          <w:sz w:val="22"/>
          <w:szCs w:val="22"/>
        </w:rPr>
      </w:pPr>
      <w:r>
        <w:rPr>
          <w:color w:val="000000"/>
          <w:sz w:val="22"/>
          <w:szCs w:val="22"/>
          <w:u w:val="single"/>
        </w:rPr>
        <w:t>Ebiquity Research Group, UMBC, Baltimore, MD</w:t>
      </w:r>
      <w:r>
        <w:rPr>
          <w:color w:val="000000"/>
          <w:sz w:val="22"/>
          <w:szCs w:val="22"/>
        </w:rPr>
        <w:tab/>
      </w:r>
      <w:r>
        <w:rPr>
          <w:color w:val="000000"/>
          <w:sz w:val="22"/>
          <w:szCs w:val="22"/>
        </w:rPr>
        <w:tab/>
        <w:t xml:space="preserve">              </w:t>
      </w:r>
      <w:r>
        <w:rPr>
          <w:rStyle w:val="apple-tab-span"/>
          <w:color w:val="000000"/>
          <w:sz w:val="22"/>
          <w:szCs w:val="22"/>
        </w:rPr>
        <w:t xml:space="preserve">         </w:t>
      </w:r>
      <w:r>
        <w:rPr>
          <w:i/>
          <w:iCs/>
          <w:color w:val="000000"/>
          <w:sz w:val="22"/>
          <w:szCs w:val="22"/>
        </w:rPr>
        <w:t xml:space="preserve">Sep 2019 – May 2020 </w:t>
      </w:r>
    </w:p>
    <w:p w14:paraId="397FDA8A" w14:textId="77777777" w:rsidR="00165558" w:rsidRDefault="00783946" w:rsidP="00165558">
      <w:pPr>
        <w:pStyle w:val="NormalWeb"/>
        <w:snapToGrid w:val="0"/>
        <w:spacing w:before="0" w:beforeAutospacing="0" w:after="0" w:afterAutospacing="0" w:line="276" w:lineRule="auto"/>
        <w:jc w:val="both"/>
        <w:textAlignment w:val="baseline"/>
        <w:rPr>
          <w:color w:val="000000"/>
          <w:sz w:val="22"/>
          <w:szCs w:val="22"/>
          <w:shd w:val="clear" w:color="auto" w:fill="FFFFFF"/>
        </w:rPr>
      </w:pPr>
      <w:r>
        <w:rPr>
          <w:b/>
          <w:bCs/>
          <w:i/>
          <w:iCs/>
          <w:color w:val="000000"/>
          <w:sz w:val="22"/>
          <w:szCs w:val="22"/>
        </w:rPr>
        <w:t>Student Researcher</w:t>
      </w:r>
      <w:r>
        <w:rPr>
          <w:color w:val="000000"/>
          <w:sz w:val="22"/>
          <w:szCs w:val="22"/>
        </w:rPr>
        <w:t xml:space="preserve">: </w:t>
      </w:r>
      <w:r w:rsidR="00165558">
        <w:rPr>
          <w:color w:val="000000"/>
          <w:sz w:val="22"/>
          <w:szCs w:val="22"/>
        </w:rPr>
        <w:t xml:space="preserve">Performed </w:t>
      </w:r>
      <w:r w:rsidR="00165558">
        <w:rPr>
          <w:color w:val="000000"/>
          <w:sz w:val="22"/>
          <w:szCs w:val="22"/>
          <w:shd w:val="clear" w:color="auto" w:fill="FFFFFF"/>
        </w:rPr>
        <w:t>research in Semantic Web, Context-based Access Control in Smart Homes</w:t>
      </w:r>
      <w:r w:rsidR="00165558">
        <w:rPr>
          <w:color w:val="000000"/>
          <w:sz w:val="22"/>
          <w:szCs w:val="22"/>
        </w:rPr>
        <w:t xml:space="preserve"> and </w:t>
      </w:r>
      <w:r w:rsidR="00165558">
        <w:rPr>
          <w:color w:val="000000"/>
          <w:sz w:val="22"/>
          <w:szCs w:val="22"/>
          <w:shd w:val="clear" w:color="auto" w:fill="FFFFFF"/>
        </w:rPr>
        <w:t>published the following paper at IEEE Big Data Security 2020 conference:</w:t>
      </w:r>
    </w:p>
    <w:p w14:paraId="5FF8D67F" w14:textId="5C43E43B" w:rsidR="00783946" w:rsidRPr="00165558" w:rsidRDefault="00165558" w:rsidP="00165558">
      <w:pPr>
        <w:pStyle w:val="HTMLPreformatted"/>
        <w:jc w:val="both"/>
        <w:rPr>
          <w:rFonts w:ascii="Times New Roman" w:hAnsi="Times New Roman" w:cs="Times New Roman"/>
          <w:color w:val="000000"/>
          <w:sz w:val="22"/>
          <w:szCs w:val="22"/>
        </w:rPr>
      </w:pPr>
      <w:r w:rsidRPr="00ED473B">
        <w:rPr>
          <w:rFonts w:ascii="Times New Roman" w:hAnsi="Times New Roman" w:cs="Times New Roman"/>
          <w:sz w:val="22"/>
          <w:szCs w:val="22"/>
          <w:shd w:val="clear" w:color="auto" w:fill="FFFFFF"/>
        </w:rPr>
        <w:t>Sofia Dutta et. al., “Context Sensitive Access Control in Smart Home Environments”, InProceedings, </w:t>
      </w:r>
      <w:r w:rsidRPr="00ED473B">
        <w:rPr>
          <w:rFonts w:ascii="Times New Roman" w:hAnsi="Times New Roman" w:cs="Times New Roman"/>
          <w:i/>
          <w:iCs/>
          <w:sz w:val="22"/>
          <w:szCs w:val="22"/>
          <w:shd w:val="clear" w:color="auto" w:fill="FFFFFF"/>
        </w:rPr>
        <w:t xml:space="preserve">6th IEEE International Conference on Big Data Security on Cloud (BigDataSecurity 2020), </w:t>
      </w:r>
      <w:r w:rsidRPr="00ED473B">
        <w:rPr>
          <w:rFonts w:ascii="Times New Roman" w:hAnsi="Times New Roman" w:cs="Times New Roman"/>
          <w:sz w:val="22"/>
          <w:szCs w:val="22"/>
          <w:shd w:val="clear" w:color="auto" w:fill="FFFFFF"/>
        </w:rPr>
        <w:t xml:space="preserve">May 26, 2020, Baltimore, MD, USA. </w:t>
      </w:r>
      <w:r w:rsidRPr="00ED473B">
        <w:rPr>
          <w:rFonts w:ascii="Times New Roman" w:hAnsi="Times New Roman" w:cs="Times New Roman"/>
          <w:color w:val="000000"/>
          <w:sz w:val="22"/>
          <w:szCs w:val="22"/>
        </w:rPr>
        <w:t>doi: 10.1109/BigDataSecurity-HPSC-IDS49724.2020.00018</w:t>
      </w:r>
    </w:p>
    <w:p w14:paraId="6849A452" w14:textId="77777777" w:rsidR="00783946" w:rsidRDefault="00783946" w:rsidP="00783946">
      <w:pPr>
        <w:pStyle w:val="NormalWeb"/>
        <w:snapToGrid w:val="0"/>
        <w:spacing w:before="0" w:beforeAutospacing="0" w:after="0" w:afterAutospacing="0" w:line="276" w:lineRule="auto"/>
        <w:jc w:val="both"/>
        <w:rPr>
          <w:i/>
          <w:iCs/>
          <w:color w:val="000000"/>
          <w:sz w:val="22"/>
          <w:szCs w:val="22"/>
        </w:rPr>
      </w:pPr>
      <w:r>
        <w:rPr>
          <w:color w:val="000000"/>
          <w:sz w:val="22"/>
          <w:szCs w:val="22"/>
          <w:u w:val="single"/>
        </w:rPr>
        <w:t>Tata Consultancy Services (TCS), Kolkata, India</w:t>
      </w:r>
      <w:r>
        <w:rPr>
          <w:color w:val="000000"/>
          <w:sz w:val="22"/>
          <w:szCs w:val="22"/>
        </w:rPr>
        <w:t xml:space="preserve"> </w:t>
      </w:r>
      <w:r>
        <w:rPr>
          <w:rStyle w:val="apple-tab-span"/>
          <w:color w:val="000000"/>
          <w:sz w:val="22"/>
          <w:szCs w:val="22"/>
        </w:rPr>
        <w:tab/>
      </w:r>
      <w:r>
        <w:rPr>
          <w:color w:val="000000"/>
          <w:sz w:val="22"/>
          <w:szCs w:val="22"/>
        </w:rPr>
        <w:t xml:space="preserve">                   </w:t>
      </w:r>
      <w:r>
        <w:rPr>
          <w:color w:val="000000"/>
          <w:sz w:val="22"/>
          <w:szCs w:val="22"/>
        </w:rPr>
        <w:tab/>
        <w:t xml:space="preserve">           </w:t>
      </w:r>
      <w:r>
        <w:rPr>
          <w:i/>
          <w:iCs/>
          <w:color w:val="000000"/>
          <w:sz w:val="22"/>
          <w:szCs w:val="22"/>
        </w:rPr>
        <w:t>Nov 2010 – Feb 2018</w:t>
      </w:r>
    </w:p>
    <w:p w14:paraId="6C31C3FD" w14:textId="77777777" w:rsidR="00783946" w:rsidRDefault="00783946" w:rsidP="00783946">
      <w:pPr>
        <w:pStyle w:val="NormalWeb"/>
        <w:snapToGrid w:val="0"/>
        <w:spacing w:before="0" w:beforeAutospacing="0" w:after="0" w:afterAutospacing="0" w:line="276" w:lineRule="auto"/>
        <w:jc w:val="both"/>
        <w:rPr>
          <w:sz w:val="22"/>
          <w:szCs w:val="22"/>
        </w:rPr>
      </w:pPr>
      <w:r>
        <w:rPr>
          <w:b/>
          <w:bCs/>
          <w:i/>
          <w:iCs/>
          <w:color w:val="000000"/>
          <w:sz w:val="22"/>
          <w:szCs w:val="22"/>
        </w:rPr>
        <w:t>Software Developer, IT Analyst</w:t>
      </w:r>
      <w:r>
        <w:rPr>
          <w:color w:val="000000"/>
          <w:sz w:val="22"/>
          <w:szCs w:val="22"/>
        </w:rPr>
        <w:t>:</w:t>
      </w:r>
    </w:p>
    <w:p w14:paraId="4C38B7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Led a team of developers in preparing PL/SQL stored procedures.</w:t>
      </w:r>
    </w:p>
    <w:p w14:paraId="36F0D75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Designed, developed, and tested API interfaces for PL/SQL stored procedures.</w:t>
      </w:r>
    </w:p>
    <w:p w14:paraId="50812B1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functional specification documents.</w:t>
      </w:r>
    </w:p>
    <w:p w14:paraId="065E39EB"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erformed requirement and change based regression analysis.</w:t>
      </w:r>
    </w:p>
    <w:p w14:paraId="67E0A0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test plans and performed system integration testing and user-acceptance testing.</w:t>
      </w:r>
    </w:p>
    <w:p w14:paraId="2F8677D3"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orked on Oracle Fusion HCM (Core HR) functionalities for clients.</w:t>
      </w:r>
    </w:p>
    <w:p w14:paraId="54AFA3D5"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rote scripts for managing customer data migration task of over a billion records.</w:t>
      </w:r>
    </w:p>
    <w:p w14:paraId="712CF579"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Completed client data migration from legacy Oracle Apps (11i) to Oracle ERP Suite (R12).</w:t>
      </w:r>
    </w:p>
    <w:p w14:paraId="64D20DA7" w14:textId="77777777" w:rsidR="00783946" w:rsidRPr="001E6C62"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Managed continuous integration and continuous deployment to production environments.</w:t>
      </w:r>
    </w:p>
    <w:p w14:paraId="6962B2AE" w14:textId="77777777" w:rsidR="00783946" w:rsidRPr="00823719" w:rsidRDefault="00783946" w:rsidP="00783946">
      <w:pPr>
        <w:snapToGrid w:val="0"/>
        <w:spacing w:line="276" w:lineRule="auto"/>
        <w:jc w:val="both"/>
        <w:rPr>
          <w:sz w:val="10"/>
          <w:szCs w:val="10"/>
        </w:rPr>
      </w:pPr>
    </w:p>
    <w:p w14:paraId="0A6DB673" w14:textId="77777777" w:rsidR="00783946" w:rsidRPr="003E66DE" w:rsidRDefault="00783946" w:rsidP="00783946">
      <w:pPr>
        <w:pStyle w:val="NormalWeb"/>
        <w:snapToGrid w:val="0"/>
        <w:spacing w:before="0" w:beforeAutospacing="0" w:after="0" w:afterAutospacing="0" w:line="276" w:lineRule="auto"/>
        <w:jc w:val="both"/>
        <w:rPr>
          <w:b/>
          <w:bCs/>
          <w:color w:val="000000"/>
          <w:sz w:val="22"/>
          <w:szCs w:val="22"/>
        </w:rPr>
      </w:pPr>
      <w:r>
        <w:rPr>
          <w:b/>
          <w:bCs/>
          <w:color w:val="000000"/>
          <w:sz w:val="22"/>
          <w:szCs w:val="22"/>
        </w:rPr>
        <w:t>Graduate School</w:t>
      </w:r>
      <w:r w:rsidRPr="003E66DE">
        <w:rPr>
          <w:b/>
          <w:bCs/>
          <w:color w:val="000000"/>
          <w:sz w:val="22"/>
          <w:szCs w:val="22"/>
        </w:rPr>
        <w:t xml:space="preserve"> projects</w:t>
      </w:r>
    </w:p>
    <w:p w14:paraId="563427DC" w14:textId="076E1834" w:rsidR="00165558" w:rsidRPr="007316F2" w:rsidRDefault="00165558" w:rsidP="00165558">
      <w:pPr>
        <w:pStyle w:val="NormalWeb"/>
        <w:snapToGrid w:val="0"/>
        <w:spacing w:before="0" w:beforeAutospacing="0" w:after="0" w:afterAutospacing="0" w:line="276" w:lineRule="auto"/>
        <w:jc w:val="both"/>
        <w:rPr>
          <w:color w:val="000000"/>
          <w:sz w:val="22"/>
          <w:szCs w:val="22"/>
        </w:rPr>
      </w:pPr>
      <w:r w:rsidRPr="007316F2">
        <w:rPr>
          <w:color w:val="000000"/>
          <w:sz w:val="22"/>
          <w:szCs w:val="22"/>
        </w:rPr>
        <w:t xml:space="preserve">Capstone project: </w:t>
      </w:r>
      <w:r w:rsidR="00914F7C">
        <w:rPr>
          <w:color w:val="000000"/>
          <w:sz w:val="22"/>
          <w:szCs w:val="22"/>
        </w:rPr>
        <w:t>T</w:t>
      </w:r>
      <w:r w:rsidRPr="007316F2">
        <w:rPr>
          <w:color w:val="000000"/>
          <w:sz w:val="22"/>
          <w:szCs w:val="22"/>
        </w:rPr>
        <w:t xml:space="preserve">raining a BERT-based NLP model for Chatbot using PyTorch     </w:t>
      </w:r>
      <w:r w:rsidRPr="007316F2">
        <w:rPr>
          <w:color w:val="000000"/>
          <w:sz w:val="22"/>
          <w:szCs w:val="22"/>
        </w:rPr>
        <w:tab/>
        <w:t xml:space="preserve">    </w:t>
      </w:r>
      <w:r w:rsidRPr="007316F2">
        <w:rPr>
          <w:i/>
          <w:iCs/>
          <w:color w:val="000000"/>
          <w:sz w:val="22"/>
          <w:szCs w:val="22"/>
        </w:rPr>
        <w:t>Fall 2020</w:t>
      </w:r>
    </w:p>
    <w:p w14:paraId="2DFD0935" w14:textId="77777777" w:rsidR="00783946" w:rsidRPr="00165558" w:rsidRDefault="00783946" w:rsidP="00783946">
      <w:pPr>
        <w:pStyle w:val="NormalWeb"/>
        <w:snapToGrid w:val="0"/>
        <w:spacing w:before="0" w:beforeAutospacing="0" w:after="0" w:afterAutospacing="0" w:line="276" w:lineRule="auto"/>
        <w:jc w:val="both"/>
        <w:rPr>
          <w:i/>
          <w:iCs/>
          <w:sz w:val="22"/>
          <w:szCs w:val="22"/>
        </w:rPr>
      </w:pPr>
      <w:r w:rsidRPr="00165558">
        <w:rPr>
          <w:color w:val="000000"/>
          <w:sz w:val="22"/>
          <w:szCs w:val="22"/>
        </w:rPr>
        <w:t>Image to image translation using CycleGAN</w:t>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i/>
          <w:iCs/>
          <w:color w:val="000000"/>
          <w:sz w:val="22"/>
          <w:szCs w:val="22"/>
        </w:rPr>
        <w:t>Spring 2020</w:t>
      </w:r>
    </w:p>
    <w:p w14:paraId="5F570F44"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Used CycleGAN to train an unsupervised image translation model via the Generative Adversarial Network (GAN) architecture using unpaired collections of images from two different domains.</w:t>
      </w:r>
    </w:p>
    <w:p w14:paraId="29F19BD1"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lastRenderedPageBreak/>
        <w:t>Performed object transfiguration on couple of datasets:</w:t>
      </w:r>
    </w:p>
    <w:p w14:paraId="34F35AEC" w14:textId="77777777" w:rsidR="00783946" w:rsidRPr="00165558"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165558">
        <w:rPr>
          <w:color w:val="000000"/>
          <w:sz w:val="22"/>
          <w:szCs w:val="22"/>
        </w:rPr>
        <w:t>Image transformation from horse to zebra &amp; reverse translation from zebra to horse.</w:t>
      </w:r>
    </w:p>
    <w:p w14:paraId="76F3D9D6" w14:textId="77777777" w:rsidR="00783946" w:rsidRPr="00165558"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165558">
        <w:rPr>
          <w:color w:val="000000"/>
          <w:sz w:val="22"/>
          <w:szCs w:val="22"/>
        </w:rPr>
        <w:t>Image transformation from orange to apple &amp; reverse translation from apple to orange.</w:t>
      </w:r>
    </w:p>
    <w:p w14:paraId="03F8D93D" w14:textId="77777777" w:rsidR="00783946" w:rsidRPr="00165558" w:rsidRDefault="00783946" w:rsidP="00783946">
      <w:pPr>
        <w:pStyle w:val="NormalWeb"/>
        <w:snapToGrid w:val="0"/>
        <w:spacing w:before="0" w:beforeAutospacing="0" w:after="0" w:afterAutospacing="0" w:line="276" w:lineRule="auto"/>
        <w:jc w:val="both"/>
        <w:rPr>
          <w:i/>
          <w:iCs/>
          <w:sz w:val="22"/>
          <w:szCs w:val="22"/>
        </w:rPr>
      </w:pPr>
      <w:r w:rsidRPr="00165558">
        <w:rPr>
          <w:color w:val="000000"/>
          <w:sz w:val="22"/>
          <w:szCs w:val="22"/>
        </w:rPr>
        <w:t>Big Data Twitter Stream Sentiment Analysis</w:t>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t xml:space="preserve">   </w:t>
      </w:r>
      <w:r w:rsidRPr="00165558">
        <w:rPr>
          <w:i/>
          <w:iCs/>
          <w:color w:val="000000"/>
          <w:sz w:val="22"/>
          <w:szCs w:val="22"/>
        </w:rPr>
        <w:t xml:space="preserve"> Fall 2019</w:t>
      </w:r>
    </w:p>
    <w:p w14:paraId="7CB29B40"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Learned to use Twitter data APIs. Collected tweets, then cleaned and pre-processed using Python’s libraries.</w:t>
      </w:r>
    </w:p>
    <w:p w14:paraId="6AFAD8E3"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Used Apache Spark streaming API to collate data and applied Map-Reduce operations to track trending cryptocurrency topics.</w:t>
      </w:r>
    </w:p>
    <w:p w14:paraId="345F795F"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Visualized sentiment movements on trending cryptocurrency topics to find out if “humans on Twitter” are feeling positive about Bitcoin’s future or are they feeling negative.</w:t>
      </w:r>
    </w:p>
    <w:p w14:paraId="4DC0038F"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Visualized geographic distribution of tweets for trending cryptocurrency topics</w:t>
      </w:r>
    </w:p>
    <w:p w14:paraId="5A555AD1"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Created my own sentiment classifier by training on popular 1.6 million tweet data set</w:t>
      </w:r>
    </w:p>
    <w:p w14:paraId="1789E3E9"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Compared my classifier and well-known social media classifier. Found we agreed 7/10 times.</w:t>
      </w:r>
    </w:p>
    <w:p w14:paraId="1FF92F46" w14:textId="77777777" w:rsidR="00783946" w:rsidRPr="00165558" w:rsidRDefault="00783946" w:rsidP="00783946">
      <w:pPr>
        <w:pStyle w:val="NormalWeb"/>
        <w:snapToGrid w:val="0"/>
        <w:spacing w:before="0" w:beforeAutospacing="0" w:after="0" w:afterAutospacing="0" w:line="276" w:lineRule="auto"/>
        <w:jc w:val="both"/>
        <w:rPr>
          <w:i/>
          <w:iCs/>
          <w:sz w:val="22"/>
          <w:szCs w:val="22"/>
        </w:rPr>
      </w:pPr>
      <w:r w:rsidRPr="00165558">
        <w:rPr>
          <w:color w:val="000000"/>
          <w:sz w:val="22"/>
          <w:szCs w:val="22"/>
        </w:rPr>
        <w:t>Sentiment Analysis on user review datasets from Amazon and IMDb</w:t>
      </w:r>
      <w:r w:rsidRPr="00165558">
        <w:rPr>
          <w:color w:val="000000"/>
          <w:sz w:val="22"/>
          <w:szCs w:val="22"/>
        </w:rPr>
        <w:tab/>
      </w:r>
      <w:r w:rsidRPr="00165558">
        <w:rPr>
          <w:rStyle w:val="apple-tab-span"/>
          <w:color w:val="000000"/>
          <w:sz w:val="22"/>
          <w:szCs w:val="22"/>
        </w:rPr>
        <w:tab/>
        <w:t xml:space="preserve">             </w:t>
      </w:r>
      <w:r w:rsidRPr="00165558">
        <w:rPr>
          <w:i/>
          <w:iCs/>
          <w:color w:val="000000"/>
          <w:sz w:val="22"/>
          <w:szCs w:val="22"/>
        </w:rPr>
        <w:t>Spring 2019</w:t>
      </w:r>
    </w:p>
    <w:p w14:paraId="35974ACD" w14:textId="77777777" w:rsidR="00783946" w:rsidRPr="00165558" w:rsidRDefault="00783946" w:rsidP="00783946">
      <w:pPr>
        <w:pStyle w:val="NormalWeb"/>
        <w:numPr>
          <w:ilvl w:val="0"/>
          <w:numId w:val="31"/>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Compared performance of traditional machine learning algorithms like support vector machines, logistic regression, versus neural networks created using Keras CNN, Keras Bidirectional LSTM to empirically prove neural networks are better at sentiment classification</w:t>
      </w:r>
    </w:p>
    <w:p w14:paraId="081D610F" w14:textId="77777777" w:rsidR="00783946" w:rsidRPr="00165558" w:rsidRDefault="00783946" w:rsidP="00783946">
      <w:pPr>
        <w:pStyle w:val="NormalWeb"/>
        <w:snapToGrid w:val="0"/>
        <w:spacing w:before="0" w:beforeAutospacing="0" w:after="0" w:afterAutospacing="0" w:line="276" w:lineRule="auto"/>
        <w:jc w:val="both"/>
        <w:rPr>
          <w:i/>
          <w:iCs/>
          <w:sz w:val="22"/>
          <w:szCs w:val="22"/>
        </w:rPr>
      </w:pPr>
      <w:r w:rsidRPr="00165558">
        <w:rPr>
          <w:color w:val="000000"/>
          <w:sz w:val="22"/>
          <w:szCs w:val="22"/>
        </w:rPr>
        <w:t>Data characterization projects using Python Sci-Kit Learn</w:t>
      </w:r>
      <w:r w:rsidRPr="00165558">
        <w:rPr>
          <w:color w:val="000000"/>
          <w:sz w:val="22"/>
          <w:szCs w:val="22"/>
        </w:rPr>
        <w:tab/>
      </w:r>
      <w:r w:rsidRPr="00165558">
        <w:rPr>
          <w:rStyle w:val="apple-tab-span"/>
          <w:color w:val="000000"/>
          <w:sz w:val="22"/>
          <w:szCs w:val="22"/>
        </w:rPr>
        <w:tab/>
        <w:t xml:space="preserve">      </w:t>
      </w:r>
      <w:r w:rsidRPr="00165558">
        <w:rPr>
          <w:color w:val="000000"/>
          <w:sz w:val="22"/>
          <w:szCs w:val="22"/>
        </w:rPr>
        <w:t xml:space="preserve">   </w:t>
      </w:r>
      <w:r w:rsidRPr="00165558">
        <w:rPr>
          <w:rStyle w:val="apple-tab-span"/>
          <w:color w:val="000000"/>
          <w:sz w:val="22"/>
          <w:szCs w:val="22"/>
        </w:rPr>
        <w:tab/>
      </w:r>
      <w:r w:rsidRPr="00165558">
        <w:rPr>
          <w:color w:val="000000"/>
          <w:sz w:val="22"/>
          <w:szCs w:val="22"/>
        </w:rPr>
        <w:t xml:space="preserve">            </w:t>
      </w:r>
      <w:r w:rsidRPr="00165558">
        <w:rPr>
          <w:i/>
          <w:iCs/>
          <w:color w:val="000000"/>
          <w:sz w:val="22"/>
          <w:szCs w:val="22"/>
        </w:rPr>
        <w:t>Spring 2019</w:t>
      </w:r>
    </w:p>
    <w:p w14:paraId="6A2133F8" w14:textId="77777777" w:rsidR="00783946" w:rsidRPr="00165558"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Analyzed Baltimore City Employee Salary data to prove there is no income inequality in Baltimore City Government</w:t>
      </w:r>
    </w:p>
    <w:p w14:paraId="16D3A1CA" w14:textId="77777777" w:rsidR="00783946" w:rsidRPr="00165558"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Studied New York City Film Permits data to figure out top filming locations for popular movies</w:t>
      </w:r>
    </w:p>
    <w:p w14:paraId="4FF27D0D" w14:textId="77777777" w:rsidR="00783946" w:rsidRPr="00165558"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Combined two different datasets from the New York City Fire Department and showed that it is possible to use data analysis techniques to find high impact incidents</w:t>
      </w:r>
    </w:p>
    <w:p w14:paraId="24B43E2E" w14:textId="77777777" w:rsidR="00783946" w:rsidRPr="00165558" w:rsidRDefault="00783946" w:rsidP="00783946">
      <w:pPr>
        <w:pStyle w:val="NormalWeb"/>
        <w:snapToGrid w:val="0"/>
        <w:spacing w:before="0" w:beforeAutospacing="0" w:after="0" w:afterAutospacing="0" w:line="276" w:lineRule="auto"/>
        <w:jc w:val="both"/>
        <w:rPr>
          <w:color w:val="000000"/>
          <w:sz w:val="10"/>
          <w:szCs w:val="10"/>
        </w:rPr>
      </w:pPr>
    </w:p>
    <w:p w14:paraId="31C2381D" w14:textId="77777777" w:rsidR="00783946" w:rsidRPr="00165558" w:rsidRDefault="00783946" w:rsidP="00783946">
      <w:pPr>
        <w:pStyle w:val="NormalWeb"/>
        <w:snapToGrid w:val="0"/>
        <w:spacing w:before="0" w:beforeAutospacing="0" w:after="0" w:afterAutospacing="0" w:line="276" w:lineRule="auto"/>
        <w:rPr>
          <w:i/>
          <w:iCs/>
          <w:color w:val="000000"/>
          <w:sz w:val="22"/>
          <w:szCs w:val="22"/>
        </w:rPr>
      </w:pPr>
      <w:r w:rsidRPr="00165558">
        <w:rPr>
          <w:b/>
          <w:bCs/>
          <w:color w:val="000000"/>
          <w:sz w:val="22"/>
          <w:szCs w:val="22"/>
        </w:rPr>
        <w:t>Relevant Coursework</w:t>
      </w:r>
      <w:r w:rsidRPr="00165558">
        <w:rPr>
          <w:b/>
          <w:bCs/>
          <w:color w:val="000000"/>
          <w:sz w:val="22"/>
          <w:szCs w:val="22"/>
        </w:rPr>
        <w:br/>
      </w:r>
      <w:r w:rsidRPr="00165558">
        <w:rPr>
          <w:color w:val="000000"/>
          <w:sz w:val="22"/>
          <w:szCs w:val="22"/>
        </w:rPr>
        <w:t>Practical Deep Learning</w:t>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r>
      <w:r w:rsidRPr="00165558">
        <w:rPr>
          <w:color w:val="000000"/>
          <w:sz w:val="22"/>
          <w:szCs w:val="22"/>
        </w:rPr>
        <w:tab/>
        <w:t xml:space="preserve">            </w:t>
      </w:r>
      <w:r w:rsidRPr="00165558">
        <w:rPr>
          <w:color w:val="000000"/>
          <w:sz w:val="22"/>
          <w:szCs w:val="22"/>
        </w:rPr>
        <w:tab/>
      </w:r>
      <w:r w:rsidRPr="00165558">
        <w:rPr>
          <w:color w:val="000000"/>
          <w:sz w:val="22"/>
          <w:szCs w:val="22"/>
        </w:rPr>
        <w:tab/>
      </w:r>
      <w:r w:rsidRPr="00165558">
        <w:rPr>
          <w:i/>
          <w:iCs/>
          <w:color w:val="000000"/>
          <w:sz w:val="22"/>
          <w:szCs w:val="22"/>
        </w:rPr>
        <w:t>Spring 2020</w:t>
      </w:r>
    </w:p>
    <w:p w14:paraId="02EF7C5E"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Learned the PyTorch open source library for machine learning and used Google Colab technology to work on machine learning problems like Image Classification, Sentiment Analysis, Object Detection, Transfer Learning, Natural Language Translation, Auto Regressive Text Generation</w:t>
      </w:r>
    </w:p>
    <w:p w14:paraId="3882CEBB"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Used Attention Mechanism for Natural Language Processing and Machine Translation</w:t>
      </w:r>
    </w:p>
    <w:p w14:paraId="0D41B8B3"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Created a Denoising Autoencoder to reconstruct MNIST images of numbers</w:t>
      </w:r>
    </w:p>
    <w:p w14:paraId="2D577090" w14:textId="77777777" w:rsidR="00783946" w:rsidRPr="00165558"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165558">
        <w:rPr>
          <w:color w:val="000000"/>
          <w:sz w:val="22"/>
          <w:szCs w:val="22"/>
        </w:rPr>
        <w:t>Created a Wasserstein Generative Adversarial Network to generate MNIST images of numbers</w:t>
      </w:r>
    </w:p>
    <w:p w14:paraId="0E860D5F" w14:textId="77777777" w:rsidR="00783946" w:rsidRPr="00165558" w:rsidRDefault="00783946" w:rsidP="00783946">
      <w:pPr>
        <w:pStyle w:val="NormalWeb"/>
        <w:snapToGrid w:val="0"/>
        <w:spacing w:before="0" w:beforeAutospacing="0" w:after="0" w:afterAutospacing="0" w:line="276" w:lineRule="auto"/>
        <w:jc w:val="both"/>
        <w:rPr>
          <w:i/>
          <w:iCs/>
          <w:sz w:val="22"/>
          <w:szCs w:val="22"/>
        </w:rPr>
      </w:pPr>
      <w:r w:rsidRPr="00165558">
        <w:rPr>
          <w:color w:val="000000"/>
          <w:sz w:val="22"/>
          <w:szCs w:val="22"/>
        </w:rPr>
        <w:t>Platforms for Big Data Processing</w:t>
      </w:r>
      <w:r w:rsidRPr="00165558">
        <w:rPr>
          <w:rStyle w:val="apple-tab-span"/>
          <w:color w:val="000000"/>
          <w:sz w:val="22"/>
          <w:szCs w:val="22"/>
        </w:rPr>
        <w:tab/>
      </w:r>
      <w:r w:rsidRPr="00165558">
        <w:rPr>
          <w:rStyle w:val="apple-tab-span"/>
          <w:color w:val="000000"/>
          <w:sz w:val="22"/>
          <w:szCs w:val="22"/>
        </w:rPr>
        <w:tab/>
      </w:r>
      <w:r w:rsidRPr="00165558">
        <w:rPr>
          <w:rStyle w:val="apple-tab-span"/>
          <w:color w:val="000000"/>
          <w:sz w:val="22"/>
          <w:szCs w:val="22"/>
        </w:rPr>
        <w:tab/>
      </w:r>
      <w:r w:rsidRPr="00165558">
        <w:rPr>
          <w:rStyle w:val="apple-tab-span"/>
          <w:color w:val="000000"/>
          <w:sz w:val="22"/>
          <w:szCs w:val="22"/>
        </w:rPr>
        <w:tab/>
      </w:r>
      <w:r w:rsidRPr="00165558">
        <w:rPr>
          <w:rStyle w:val="apple-tab-span"/>
          <w:color w:val="000000"/>
          <w:sz w:val="22"/>
          <w:szCs w:val="22"/>
        </w:rPr>
        <w:tab/>
        <w:t xml:space="preserve">        </w:t>
      </w:r>
      <w:r w:rsidRPr="00165558">
        <w:rPr>
          <w:color w:val="000000"/>
          <w:sz w:val="22"/>
          <w:szCs w:val="22"/>
        </w:rPr>
        <w:t xml:space="preserve">         </w:t>
      </w:r>
      <w:r w:rsidRPr="00165558">
        <w:rPr>
          <w:color w:val="000000"/>
          <w:sz w:val="22"/>
          <w:szCs w:val="22"/>
        </w:rPr>
        <w:tab/>
        <w:t xml:space="preserve">    </w:t>
      </w:r>
      <w:r w:rsidRPr="00165558">
        <w:rPr>
          <w:i/>
          <w:iCs/>
          <w:color w:val="000000"/>
          <w:sz w:val="22"/>
          <w:szCs w:val="22"/>
        </w:rPr>
        <w:t>Fall 2019</w:t>
      </w:r>
    </w:p>
    <w:p w14:paraId="47BBACCF" w14:textId="77777777" w:rsidR="00783946" w:rsidRPr="00165558"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Using Apache Spark performed Map-Reduce operations on streaming data</w:t>
      </w:r>
    </w:p>
    <w:p w14:paraId="05E15CFE" w14:textId="77777777" w:rsidR="00783946" w:rsidRPr="00165558"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Learned Big Data technologies like PySpark, Spark SQL, MLlib, Spark Streaming, Hive, Hadoop</w:t>
      </w:r>
    </w:p>
    <w:p w14:paraId="31B91CF2" w14:textId="77777777" w:rsidR="00783946" w:rsidRPr="00165558"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Worked on practical projects with large datasets</w:t>
      </w:r>
    </w:p>
    <w:p w14:paraId="25982AE2" w14:textId="77777777" w:rsidR="00783946" w:rsidRPr="00165558"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Used NoSQL storage (MongoDB) to manage large datasets collected from Twitter Data APIs</w:t>
      </w:r>
    </w:p>
    <w:p w14:paraId="59B1F811" w14:textId="77777777" w:rsidR="00783946" w:rsidRPr="00165558" w:rsidRDefault="00783946" w:rsidP="00783946">
      <w:pPr>
        <w:pStyle w:val="NormalWeb"/>
        <w:snapToGrid w:val="0"/>
        <w:spacing w:before="0" w:beforeAutospacing="0" w:after="0" w:afterAutospacing="0" w:line="276" w:lineRule="auto"/>
        <w:jc w:val="both"/>
        <w:rPr>
          <w:i/>
          <w:iCs/>
          <w:sz w:val="22"/>
          <w:szCs w:val="22"/>
        </w:rPr>
      </w:pPr>
      <w:r w:rsidRPr="00165558">
        <w:rPr>
          <w:color w:val="000000"/>
          <w:sz w:val="22"/>
          <w:szCs w:val="22"/>
        </w:rPr>
        <w:t>Introduction to Data Analysis and Machine Learning</w:t>
      </w:r>
      <w:r w:rsidRPr="00165558">
        <w:rPr>
          <w:rStyle w:val="apple-tab-span"/>
          <w:color w:val="000000"/>
          <w:sz w:val="22"/>
          <w:szCs w:val="22"/>
        </w:rPr>
        <w:tab/>
      </w:r>
      <w:r w:rsidRPr="00165558">
        <w:rPr>
          <w:rStyle w:val="apple-tab-span"/>
          <w:color w:val="000000"/>
          <w:sz w:val="22"/>
          <w:szCs w:val="22"/>
        </w:rPr>
        <w:tab/>
        <w:t xml:space="preserve">            </w:t>
      </w:r>
      <w:r w:rsidRPr="00165558">
        <w:rPr>
          <w:rStyle w:val="apple-tab-span"/>
          <w:color w:val="000000"/>
          <w:sz w:val="22"/>
          <w:szCs w:val="22"/>
        </w:rPr>
        <w:tab/>
      </w:r>
      <w:r w:rsidRPr="00165558">
        <w:rPr>
          <w:rStyle w:val="apple-tab-span"/>
          <w:color w:val="000000"/>
          <w:sz w:val="22"/>
          <w:szCs w:val="22"/>
        </w:rPr>
        <w:tab/>
        <w:t xml:space="preserve">             </w:t>
      </w:r>
      <w:r w:rsidRPr="00165558">
        <w:rPr>
          <w:i/>
          <w:iCs/>
          <w:color w:val="000000"/>
          <w:sz w:val="22"/>
          <w:szCs w:val="22"/>
        </w:rPr>
        <w:t>Spring 2019</w:t>
      </w:r>
    </w:p>
    <w:p w14:paraId="1B868775" w14:textId="77777777" w:rsidR="00783946" w:rsidRPr="00165558"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Worked on practical machine learning and data analysis problems.</w:t>
      </w:r>
    </w:p>
    <w:p w14:paraId="130760D5" w14:textId="77777777" w:rsidR="00783946" w:rsidRPr="00165558"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Worked on end-to-end processing pipeline for extracting and identifying useful features that best represent data, applying machine algorithms, and evaluating their performance for modeling data.</w:t>
      </w:r>
    </w:p>
    <w:p w14:paraId="1D1A903E" w14:textId="77777777" w:rsidR="00783946" w:rsidRPr="00165558"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Learned machine learning APIs like Sci-kit Learn, Keras, Tensorflow.</w:t>
      </w:r>
    </w:p>
    <w:p w14:paraId="1F1C4B3B" w14:textId="77777777" w:rsidR="00783946" w:rsidRPr="00165558"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Learned machine learning algorithms like decision trees, logistic regression, support vector machines, convolutional neural networks, recurrent neural networks, bidirectional LSTM.</w:t>
      </w:r>
    </w:p>
    <w:p w14:paraId="1B7ECC76" w14:textId="77777777" w:rsidR="00783946" w:rsidRPr="00165558" w:rsidRDefault="00783946" w:rsidP="00783946">
      <w:pPr>
        <w:pStyle w:val="NormalWeb"/>
        <w:snapToGrid w:val="0"/>
        <w:spacing w:before="0" w:beforeAutospacing="0" w:after="0" w:afterAutospacing="0" w:line="276" w:lineRule="auto"/>
        <w:jc w:val="both"/>
        <w:rPr>
          <w:i/>
          <w:iCs/>
          <w:sz w:val="22"/>
          <w:szCs w:val="22"/>
        </w:rPr>
      </w:pPr>
      <w:r w:rsidRPr="00165558">
        <w:rPr>
          <w:color w:val="000000"/>
          <w:sz w:val="22"/>
          <w:szCs w:val="22"/>
        </w:rPr>
        <w:t>Introduction to Data Science</w:t>
      </w:r>
      <w:r w:rsidRPr="00165558">
        <w:rPr>
          <w:rStyle w:val="apple-tab-span"/>
          <w:color w:val="000000"/>
          <w:sz w:val="22"/>
          <w:szCs w:val="22"/>
        </w:rPr>
        <w:tab/>
      </w:r>
      <w:r w:rsidRPr="00165558">
        <w:rPr>
          <w:rStyle w:val="apple-tab-span"/>
          <w:color w:val="000000"/>
          <w:sz w:val="22"/>
          <w:szCs w:val="22"/>
        </w:rPr>
        <w:tab/>
      </w:r>
      <w:r w:rsidRPr="00165558">
        <w:rPr>
          <w:rStyle w:val="apple-tab-span"/>
          <w:color w:val="000000"/>
          <w:sz w:val="22"/>
          <w:szCs w:val="22"/>
        </w:rPr>
        <w:tab/>
      </w:r>
      <w:r w:rsidRPr="00165558">
        <w:rPr>
          <w:rStyle w:val="apple-tab-span"/>
          <w:color w:val="000000"/>
          <w:sz w:val="22"/>
          <w:szCs w:val="22"/>
        </w:rPr>
        <w:tab/>
      </w:r>
      <w:r w:rsidRPr="00165558">
        <w:rPr>
          <w:rStyle w:val="apple-tab-span"/>
          <w:color w:val="000000"/>
          <w:sz w:val="22"/>
          <w:szCs w:val="22"/>
        </w:rPr>
        <w:tab/>
        <w:t xml:space="preserve">            </w:t>
      </w:r>
      <w:r w:rsidRPr="00165558">
        <w:rPr>
          <w:rStyle w:val="apple-tab-span"/>
          <w:color w:val="000000"/>
          <w:sz w:val="22"/>
          <w:szCs w:val="22"/>
        </w:rPr>
        <w:tab/>
      </w:r>
      <w:r w:rsidRPr="00165558">
        <w:rPr>
          <w:rStyle w:val="apple-tab-span"/>
          <w:color w:val="000000"/>
          <w:sz w:val="22"/>
          <w:szCs w:val="22"/>
        </w:rPr>
        <w:tab/>
        <w:t xml:space="preserve">             </w:t>
      </w:r>
      <w:r w:rsidRPr="00165558">
        <w:rPr>
          <w:i/>
          <w:iCs/>
          <w:color w:val="000000"/>
          <w:sz w:val="22"/>
          <w:szCs w:val="22"/>
        </w:rPr>
        <w:t>Spring 2019</w:t>
      </w:r>
    </w:p>
    <w:p w14:paraId="6A767CEB" w14:textId="77777777" w:rsidR="00783946" w:rsidRPr="00165558"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Performed data analysis projects using supervised and unsupervised machine learning packages. </w:t>
      </w:r>
    </w:p>
    <w:p w14:paraId="5EA32A19" w14:textId="77777777" w:rsidR="00783946" w:rsidRPr="00165558"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165558">
        <w:rPr>
          <w:color w:val="000000"/>
          <w:sz w:val="22"/>
          <w:szCs w:val="22"/>
        </w:rPr>
        <w:t>Worked on data collection, storage, transformation, cleaning, analysis, and visualization.</w:t>
      </w:r>
    </w:p>
    <w:p w14:paraId="66AA0BA4" w14:textId="333A0B55" w:rsidR="00EB4CD8" w:rsidRPr="00165558" w:rsidRDefault="00EB4CD8" w:rsidP="00783946">
      <w:pPr>
        <w:pStyle w:val="HTMLPreformatted"/>
        <w:jc w:val="both"/>
        <w:rPr>
          <w:rFonts w:ascii="Times New Roman" w:hAnsi="Times New Roman" w:cs="Times New Roman"/>
          <w:color w:val="000000"/>
          <w:sz w:val="22"/>
          <w:szCs w:val="22"/>
        </w:rPr>
      </w:pPr>
    </w:p>
    <w:sectPr w:rsidR="00EB4CD8" w:rsidRPr="00165558" w:rsidSect="00E33D79">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CBF0B8" w14:textId="77777777" w:rsidR="00960504" w:rsidRDefault="00960504">
      <w:r>
        <w:separator/>
      </w:r>
    </w:p>
  </w:endnote>
  <w:endnote w:type="continuationSeparator" w:id="0">
    <w:p w14:paraId="1B60F264" w14:textId="77777777" w:rsidR="00960504" w:rsidRDefault="009605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6A37D" w14:textId="77777777" w:rsidR="00960504" w:rsidRDefault="00960504">
      <w:r>
        <w:separator/>
      </w:r>
    </w:p>
  </w:footnote>
  <w:footnote w:type="continuationSeparator" w:id="0">
    <w:p w14:paraId="05047451" w14:textId="77777777" w:rsidR="00960504" w:rsidRDefault="009605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5.45pt;height:15.45pt" o:bullet="t">
        <v:imagedata r:id="rId1" o:title="mso53"/>
      </v:shape>
    </w:pict>
  </w:numPicBullet>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1DD3C87"/>
    <w:multiLevelType w:val="hybridMultilevel"/>
    <w:tmpl w:val="7A5828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CA9"/>
    <w:multiLevelType w:val="hybridMultilevel"/>
    <w:tmpl w:val="AE9C4A3E"/>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54F06"/>
    <w:multiLevelType w:val="multilevel"/>
    <w:tmpl w:val="A930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13B70"/>
    <w:multiLevelType w:val="multilevel"/>
    <w:tmpl w:val="10AE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81C82"/>
    <w:multiLevelType w:val="hybridMultilevel"/>
    <w:tmpl w:val="B7C0B1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07EE5"/>
    <w:multiLevelType w:val="multilevel"/>
    <w:tmpl w:val="B75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20D7"/>
    <w:multiLevelType w:val="hybridMultilevel"/>
    <w:tmpl w:val="FB4E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A129D"/>
    <w:multiLevelType w:val="multilevel"/>
    <w:tmpl w:val="86B8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E66FB"/>
    <w:multiLevelType w:val="hybridMultilevel"/>
    <w:tmpl w:val="94A8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361CB"/>
    <w:multiLevelType w:val="hybridMultilevel"/>
    <w:tmpl w:val="DDB06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DD6"/>
    <w:multiLevelType w:val="multilevel"/>
    <w:tmpl w:val="D362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364A9"/>
    <w:multiLevelType w:val="hybridMultilevel"/>
    <w:tmpl w:val="1490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F48C3"/>
    <w:multiLevelType w:val="hybridMultilevel"/>
    <w:tmpl w:val="66287D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93A78"/>
    <w:multiLevelType w:val="multilevel"/>
    <w:tmpl w:val="98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339D1"/>
    <w:multiLevelType w:val="hybridMultilevel"/>
    <w:tmpl w:val="AB206B66"/>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33B26E0F"/>
    <w:multiLevelType w:val="hybridMultilevel"/>
    <w:tmpl w:val="E73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77614"/>
    <w:multiLevelType w:val="hybridMultilevel"/>
    <w:tmpl w:val="6F5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A09"/>
    <w:multiLevelType w:val="hybridMultilevel"/>
    <w:tmpl w:val="0B4EEFCE"/>
    <w:lvl w:ilvl="0" w:tplc="35488E6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A3F56"/>
    <w:multiLevelType w:val="multilevel"/>
    <w:tmpl w:val="241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4900ED"/>
    <w:multiLevelType w:val="hybridMultilevel"/>
    <w:tmpl w:val="69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435C4"/>
    <w:multiLevelType w:val="hybridMultilevel"/>
    <w:tmpl w:val="A9EC58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773C7"/>
    <w:multiLevelType w:val="hybridMultilevel"/>
    <w:tmpl w:val="D16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E0662"/>
    <w:multiLevelType w:val="hybridMultilevel"/>
    <w:tmpl w:val="07A4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44A99"/>
    <w:multiLevelType w:val="hybridMultilevel"/>
    <w:tmpl w:val="3B965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2E1B3C"/>
    <w:multiLevelType w:val="hybridMultilevel"/>
    <w:tmpl w:val="06704B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965FE"/>
    <w:multiLevelType w:val="hybridMultilevel"/>
    <w:tmpl w:val="2558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33247"/>
    <w:multiLevelType w:val="hybridMultilevel"/>
    <w:tmpl w:val="2B549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E7788"/>
    <w:multiLevelType w:val="hybridMultilevel"/>
    <w:tmpl w:val="E1029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428FC"/>
    <w:multiLevelType w:val="hybridMultilevel"/>
    <w:tmpl w:val="04860A58"/>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7F5F6C"/>
    <w:multiLevelType w:val="hybridMultilevel"/>
    <w:tmpl w:val="F8E89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96E4B"/>
    <w:multiLevelType w:val="hybridMultilevel"/>
    <w:tmpl w:val="8C10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312424"/>
    <w:multiLevelType w:val="hybridMultilevel"/>
    <w:tmpl w:val="5BC6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36AAE"/>
    <w:multiLevelType w:val="hybridMultilevel"/>
    <w:tmpl w:val="A9CCA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25DF7"/>
    <w:multiLevelType w:val="hybridMultilevel"/>
    <w:tmpl w:val="23DCF48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5" w15:restartNumberingAfterBreak="0">
    <w:nsid w:val="76F867C9"/>
    <w:multiLevelType w:val="multilevel"/>
    <w:tmpl w:val="CEC0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1920F9"/>
    <w:multiLevelType w:val="hybridMultilevel"/>
    <w:tmpl w:val="4CC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FD55C4"/>
    <w:multiLevelType w:val="hybridMultilevel"/>
    <w:tmpl w:val="149A95C4"/>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4"/>
  </w:num>
  <w:num w:numId="4">
    <w:abstractNumId w:val="25"/>
  </w:num>
  <w:num w:numId="5">
    <w:abstractNumId w:val="18"/>
  </w:num>
  <w:num w:numId="6">
    <w:abstractNumId w:val="31"/>
  </w:num>
  <w:num w:numId="7">
    <w:abstractNumId w:val="22"/>
  </w:num>
  <w:num w:numId="8">
    <w:abstractNumId w:val="10"/>
  </w:num>
  <w:num w:numId="9">
    <w:abstractNumId w:val="7"/>
  </w:num>
  <w:num w:numId="10">
    <w:abstractNumId w:val="16"/>
  </w:num>
  <w:num w:numId="11">
    <w:abstractNumId w:val="20"/>
  </w:num>
  <w:num w:numId="12">
    <w:abstractNumId w:val="26"/>
  </w:num>
  <w:num w:numId="13">
    <w:abstractNumId w:val="12"/>
  </w:num>
  <w:num w:numId="14">
    <w:abstractNumId w:val="30"/>
  </w:num>
  <w:num w:numId="15">
    <w:abstractNumId w:val="13"/>
  </w:num>
  <w:num w:numId="16">
    <w:abstractNumId w:val="1"/>
  </w:num>
  <w:num w:numId="17">
    <w:abstractNumId w:val="21"/>
  </w:num>
  <w:num w:numId="18">
    <w:abstractNumId w:val="17"/>
  </w:num>
  <w:num w:numId="19">
    <w:abstractNumId w:val="28"/>
  </w:num>
  <w:num w:numId="20">
    <w:abstractNumId w:val="23"/>
  </w:num>
  <w:num w:numId="21">
    <w:abstractNumId w:val="27"/>
  </w:num>
  <w:num w:numId="22">
    <w:abstractNumId w:val="32"/>
  </w:num>
  <w:num w:numId="23">
    <w:abstractNumId w:val="5"/>
  </w:num>
  <w:num w:numId="24">
    <w:abstractNumId w:val="2"/>
  </w:num>
  <w:num w:numId="25">
    <w:abstractNumId w:val="34"/>
  </w:num>
  <w:num w:numId="26">
    <w:abstractNumId w:val="15"/>
  </w:num>
  <w:num w:numId="27">
    <w:abstractNumId w:val="36"/>
  </w:num>
  <w:num w:numId="28">
    <w:abstractNumId w:val="37"/>
  </w:num>
  <w:num w:numId="29">
    <w:abstractNumId w:val="6"/>
  </w:num>
  <w:num w:numId="30">
    <w:abstractNumId w:val="35"/>
  </w:num>
  <w:num w:numId="31">
    <w:abstractNumId w:val="14"/>
  </w:num>
  <w:num w:numId="32">
    <w:abstractNumId w:val="4"/>
  </w:num>
  <w:num w:numId="33">
    <w:abstractNumId w:val="3"/>
  </w:num>
  <w:num w:numId="34">
    <w:abstractNumId w:val="11"/>
  </w:num>
  <w:num w:numId="35">
    <w:abstractNumId w:val="8"/>
  </w:num>
  <w:num w:numId="36">
    <w:abstractNumId w:val="19"/>
  </w:num>
  <w:num w:numId="37">
    <w:abstractNumId w:val="33"/>
  </w:num>
  <w:num w:numId="38">
    <w:abstractNumId w:val="9"/>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65"/>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1MzU0szA3NbRQ0lEKTi0uzszPAykwrAUAsTN1wSwAAAA="/>
  </w:docVars>
  <w:rsids>
    <w:rsidRoot w:val="00A27613"/>
    <w:rsid w:val="00000820"/>
    <w:rsid w:val="0000301E"/>
    <w:rsid w:val="00003803"/>
    <w:rsid w:val="00005103"/>
    <w:rsid w:val="00006AE8"/>
    <w:rsid w:val="00012C2C"/>
    <w:rsid w:val="00015BED"/>
    <w:rsid w:val="00022F77"/>
    <w:rsid w:val="0002360E"/>
    <w:rsid w:val="0003121A"/>
    <w:rsid w:val="00033C2E"/>
    <w:rsid w:val="000378A8"/>
    <w:rsid w:val="000502BC"/>
    <w:rsid w:val="000525E5"/>
    <w:rsid w:val="00066F41"/>
    <w:rsid w:val="0006768E"/>
    <w:rsid w:val="00076300"/>
    <w:rsid w:val="0008751A"/>
    <w:rsid w:val="0009596F"/>
    <w:rsid w:val="000963E1"/>
    <w:rsid w:val="000A4CF8"/>
    <w:rsid w:val="000B2388"/>
    <w:rsid w:val="000B31EF"/>
    <w:rsid w:val="000C0694"/>
    <w:rsid w:val="000C7256"/>
    <w:rsid w:val="000D021B"/>
    <w:rsid w:val="000D46F6"/>
    <w:rsid w:val="000E5CD3"/>
    <w:rsid w:val="000E7F60"/>
    <w:rsid w:val="000F14C3"/>
    <w:rsid w:val="000F6E4D"/>
    <w:rsid w:val="000F7724"/>
    <w:rsid w:val="00100795"/>
    <w:rsid w:val="00104135"/>
    <w:rsid w:val="00111703"/>
    <w:rsid w:val="001170D0"/>
    <w:rsid w:val="001177FC"/>
    <w:rsid w:val="00120D98"/>
    <w:rsid w:val="00126022"/>
    <w:rsid w:val="00127C29"/>
    <w:rsid w:val="00133704"/>
    <w:rsid w:val="001411AE"/>
    <w:rsid w:val="001467F4"/>
    <w:rsid w:val="0015284F"/>
    <w:rsid w:val="00157103"/>
    <w:rsid w:val="0016120A"/>
    <w:rsid w:val="0016120F"/>
    <w:rsid w:val="00165015"/>
    <w:rsid w:val="00165558"/>
    <w:rsid w:val="00167581"/>
    <w:rsid w:val="00175534"/>
    <w:rsid w:val="00181DEF"/>
    <w:rsid w:val="00185030"/>
    <w:rsid w:val="001938C1"/>
    <w:rsid w:val="001A452F"/>
    <w:rsid w:val="001B6E3E"/>
    <w:rsid w:val="001C1AC0"/>
    <w:rsid w:val="001C2575"/>
    <w:rsid w:val="001C2775"/>
    <w:rsid w:val="001C5B27"/>
    <w:rsid w:val="001C5CAD"/>
    <w:rsid w:val="001E6C62"/>
    <w:rsid w:val="001E6E0A"/>
    <w:rsid w:val="001F7657"/>
    <w:rsid w:val="00206E5B"/>
    <w:rsid w:val="00214AC5"/>
    <w:rsid w:val="00243A6E"/>
    <w:rsid w:val="00283308"/>
    <w:rsid w:val="0028493C"/>
    <w:rsid w:val="002875C2"/>
    <w:rsid w:val="002977D4"/>
    <w:rsid w:val="002A0F71"/>
    <w:rsid w:val="002A4DB9"/>
    <w:rsid w:val="002B16FF"/>
    <w:rsid w:val="002B260A"/>
    <w:rsid w:val="002B35CC"/>
    <w:rsid w:val="002B44B7"/>
    <w:rsid w:val="002B5292"/>
    <w:rsid w:val="002D1263"/>
    <w:rsid w:val="002D5354"/>
    <w:rsid w:val="002E74B1"/>
    <w:rsid w:val="002F2BB5"/>
    <w:rsid w:val="002F5043"/>
    <w:rsid w:val="00314E95"/>
    <w:rsid w:val="00323E66"/>
    <w:rsid w:val="00341E6F"/>
    <w:rsid w:val="00342A9E"/>
    <w:rsid w:val="003579D0"/>
    <w:rsid w:val="00362BCC"/>
    <w:rsid w:val="00364049"/>
    <w:rsid w:val="0036659F"/>
    <w:rsid w:val="00371304"/>
    <w:rsid w:val="0037374E"/>
    <w:rsid w:val="00396060"/>
    <w:rsid w:val="003A7CD5"/>
    <w:rsid w:val="003C6555"/>
    <w:rsid w:val="003C6604"/>
    <w:rsid w:val="003E66DE"/>
    <w:rsid w:val="00404344"/>
    <w:rsid w:val="00416294"/>
    <w:rsid w:val="00434B0D"/>
    <w:rsid w:val="0044336E"/>
    <w:rsid w:val="00443BA5"/>
    <w:rsid w:val="004454D5"/>
    <w:rsid w:val="00445991"/>
    <w:rsid w:val="00450E2A"/>
    <w:rsid w:val="00462AF4"/>
    <w:rsid w:val="00466175"/>
    <w:rsid w:val="00483877"/>
    <w:rsid w:val="004934BF"/>
    <w:rsid w:val="0049434A"/>
    <w:rsid w:val="00496500"/>
    <w:rsid w:val="00497832"/>
    <w:rsid w:val="004A07D5"/>
    <w:rsid w:val="004A3651"/>
    <w:rsid w:val="004B356E"/>
    <w:rsid w:val="004B42AF"/>
    <w:rsid w:val="004C4CB3"/>
    <w:rsid w:val="004C5346"/>
    <w:rsid w:val="004C5B66"/>
    <w:rsid w:val="004C6FDF"/>
    <w:rsid w:val="005006E3"/>
    <w:rsid w:val="00526268"/>
    <w:rsid w:val="0053410B"/>
    <w:rsid w:val="00534BBB"/>
    <w:rsid w:val="00540684"/>
    <w:rsid w:val="00540E52"/>
    <w:rsid w:val="00545EAA"/>
    <w:rsid w:val="00566160"/>
    <w:rsid w:val="00574D39"/>
    <w:rsid w:val="00580179"/>
    <w:rsid w:val="00581F3B"/>
    <w:rsid w:val="005873AE"/>
    <w:rsid w:val="005876A9"/>
    <w:rsid w:val="00590FD4"/>
    <w:rsid w:val="005B1986"/>
    <w:rsid w:val="005B3970"/>
    <w:rsid w:val="005C576F"/>
    <w:rsid w:val="005E1FEE"/>
    <w:rsid w:val="005E740D"/>
    <w:rsid w:val="006041B6"/>
    <w:rsid w:val="006108B5"/>
    <w:rsid w:val="00611DE8"/>
    <w:rsid w:val="00613717"/>
    <w:rsid w:val="0061592B"/>
    <w:rsid w:val="006237D9"/>
    <w:rsid w:val="00624F79"/>
    <w:rsid w:val="006321C4"/>
    <w:rsid w:val="006345B4"/>
    <w:rsid w:val="006418FF"/>
    <w:rsid w:val="0065759B"/>
    <w:rsid w:val="0067097F"/>
    <w:rsid w:val="006810C4"/>
    <w:rsid w:val="006822BD"/>
    <w:rsid w:val="0068314F"/>
    <w:rsid w:val="00691303"/>
    <w:rsid w:val="00691AD9"/>
    <w:rsid w:val="0069493F"/>
    <w:rsid w:val="006962F2"/>
    <w:rsid w:val="006A1B0C"/>
    <w:rsid w:val="006C4526"/>
    <w:rsid w:val="006D2B1E"/>
    <w:rsid w:val="006D551F"/>
    <w:rsid w:val="006D5E3F"/>
    <w:rsid w:val="006D7C6E"/>
    <w:rsid w:val="006D7ED1"/>
    <w:rsid w:val="006E27F7"/>
    <w:rsid w:val="006F6D1C"/>
    <w:rsid w:val="00701E48"/>
    <w:rsid w:val="00702F80"/>
    <w:rsid w:val="00706926"/>
    <w:rsid w:val="00715323"/>
    <w:rsid w:val="00721068"/>
    <w:rsid w:val="007214FB"/>
    <w:rsid w:val="007336C0"/>
    <w:rsid w:val="00763CCB"/>
    <w:rsid w:val="00763E6A"/>
    <w:rsid w:val="007725DE"/>
    <w:rsid w:val="00776039"/>
    <w:rsid w:val="00776A74"/>
    <w:rsid w:val="00783946"/>
    <w:rsid w:val="007863FB"/>
    <w:rsid w:val="00787DAA"/>
    <w:rsid w:val="007940C9"/>
    <w:rsid w:val="007A3CFA"/>
    <w:rsid w:val="007C789C"/>
    <w:rsid w:val="007D0FEF"/>
    <w:rsid w:val="007D6BCE"/>
    <w:rsid w:val="007D77B6"/>
    <w:rsid w:val="007E3E9C"/>
    <w:rsid w:val="007F1556"/>
    <w:rsid w:val="007F3BE9"/>
    <w:rsid w:val="007F47DA"/>
    <w:rsid w:val="00802239"/>
    <w:rsid w:val="00810239"/>
    <w:rsid w:val="008105BD"/>
    <w:rsid w:val="0082254E"/>
    <w:rsid w:val="00822759"/>
    <w:rsid w:val="00823719"/>
    <w:rsid w:val="008366F8"/>
    <w:rsid w:val="00842CDB"/>
    <w:rsid w:val="00870728"/>
    <w:rsid w:val="00872660"/>
    <w:rsid w:val="00881E7F"/>
    <w:rsid w:val="00882D67"/>
    <w:rsid w:val="00887079"/>
    <w:rsid w:val="00892020"/>
    <w:rsid w:val="008A0E06"/>
    <w:rsid w:val="008A7AB5"/>
    <w:rsid w:val="008B0D91"/>
    <w:rsid w:val="008B27DF"/>
    <w:rsid w:val="008D1E76"/>
    <w:rsid w:val="008D555B"/>
    <w:rsid w:val="008E13E2"/>
    <w:rsid w:val="008E5C0C"/>
    <w:rsid w:val="008F0EA7"/>
    <w:rsid w:val="008F61BB"/>
    <w:rsid w:val="0090575F"/>
    <w:rsid w:val="00913281"/>
    <w:rsid w:val="00914F7C"/>
    <w:rsid w:val="00917796"/>
    <w:rsid w:val="009278D9"/>
    <w:rsid w:val="009354BD"/>
    <w:rsid w:val="00950835"/>
    <w:rsid w:val="00953349"/>
    <w:rsid w:val="00960365"/>
    <w:rsid w:val="00960504"/>
    <w:rsid w:val="00963843"/>
    <w:rsid w:val="0097214B"/>
    <w:rsid w:val="00972151"/>
    <w:rsid w:val="00975BDF"/>
    <w:rsid w:val="00975E63"/>
    <w:rsid w:val="00981B3A"/>
    <w:rsid w:val="00986152"/>
    <w:rsid w:val="00992F3A"/>
    <w:rsid w:val="009A12B8"/>
    <w:rsid w:val="009A21F5"/>
    <w:rsid w:val="009C790B"/>
    <w:rsid w:val="009D4159"/>
    <w:rsid w:val="009E3783"/>
    <w:rsid w:val="009F4E49"/>
    <w:rsid w:val="009F57A1"/>
    <w:rsid w:val="009F6FA8"/>
    <w:rsid w:val="00A002CF"/>
    <w:rsid w:val="00A00304"/>
    <w:rsid w:val="00A0527C"/>
    <w:rsid w:val="00A05C2D"/>
    <w:rsid w:val="00A05E4F"/>
    <w:rsid w:val="00A075FF"/>
    <w:rsid w:val="00A21DE0"/>
    <w:rsid w:val="00A24104"/>
    <w:rsid w:val="00A24ED3"/>
    <w:rsid w:val="00A27613"/>
    <w:rsid w:val="00A40EF5"/>
    <w:rsid w:val="00A56008"/>
    <w:rsid w:val="00A7580B"/>
    <w:rsid w:val="00A80006"/>
    <w:rsid w:val="00A911C4"/>
    <w:rsid w:val="00A9209C"/>
    <w:rsid w:val="00A95E5E"/>
    <w:rsid w:val="00A96455"/>
    <w:rsid w:val="00AA1C15"/>
    <w:rsid w:val="00AA3110"/>
    <w:rsid w:val="00AA45A5"/>
    <w:rsid w:val="00AB16A2"/>
    <w:rsid w:val="00AB6565"/>
    <w:rsid w:val="00AC3798"/>
    <w:rsid w:val="00AD32D3"/>
    <w:rsid w:val="00AE6879"/>
    <w:rsid w:val="00AE69FE"/>
    <w:rsid w:val="00AE6EDB"/>
    <w:rsid w:val="00AE749E"/>
    <w:rsid w:val="00AF07FF"/>
    <w:rsid w:val="00AF1DC5"/>
    <w:rsid w:val="00AF3649"/>
    <w:rsid w:val="00B02BBB"/>
    <w:rsid w:val="00B140D8"/>
    <w:rsid w:val="00B25619"/>
    <w:rsid w:val="00B26499"/>
    <w:rsid w:val="00B35755"/>
    <w:rsid w:val="00B36D3E"/>
    <w:rsid w:val="00B83879"/>
    <w:rsid w:val="00B838DE"/>
    <w:rsid w:val="00B86B36"/>
    <w:rsid w:val="00BA0E20"/>
    <w:rsid w:val="00BB0A03"/>
    <w:rsid w:val="00BC2DDD"/>
    <w:rsid w:val="00BC31FE"/>
    <w:rsid w:val="00BC498D"/>
    <w:rsid w:val="00BD1A94"/>
    <w:rsid w:val="00BE69D2"/>
    <w:rsid w:val="00BF24CF"/>
    <w:rsid w:val="00BF493F"/>
    <w:rsid w:val="00C125B7"/>
    <w:rsid w:val="00C17995"/>
    <w:rsid w:val="00C206B2"/>
    <w:rsid w:val="00C21C63"/>
    <w:rsid w:val="00C25046"/>
    <w:rsid w:val="00C322DD"/>
    <w:rsid w:val="00C4426E"/>
    <w:rsid w:val="00C537E5"/>
    <w:rsid w:val="00C75630"/>
    <w:rsid w:val="00C85059"/>
    <w:rsid w:val="00C86216"/>
    <w:rsid w:val="00C866BC"/>
    <w:rsid w:val="00CA1C01"/>
    <w:rsid w:val="00CC1822"/>
    <w:rsid w:val="00CE0B78"/>
    <w:rsid w:val="00CF0528"/>
    <w:rsid w:val="00CF24B5"/>
    <w:rsid w:val="00CF29E2"/>
    <w:rsid w:val="00CF3287"/>
    <w:rsid w:val="00CF5542"/>
    <w:rsid w:val="00D0339B"/>
    <w:rsid w:val="00D121D1"/>
    <w:rsid w:val="00D20494"/>
    <w:rsid w:val="00D273EC"/>
    <w:rsid w:val="00D35794"/>
    <w:rsid w:val="00D57502"/>
    <w:rsid w:val="00D729C2"/>
    <w:rsid w:val="00D7416F"/>
    <w:rsid w:val="00D83E3B"/>
    <w:rsid w:val="00D90162"/>
    <w:rsid w:val="00D94BFB"/>
    <w:rsid w:val="00DA2CAE"/>
    <w:rsid w:val="00DA707C"/>
    <w:rsid w:val="00DB59BC"/>
    <w:rsid w:val="00DC2D65"/>
    <w:rsid w:val="00DD3D81"/>
    <w:rsid w:val="00DD53D3"/>
    <w:rsid w:val="00DD5C28"/>
    <w:rsid w:val="00DE4972"/>
    <w:rsid w:val="00DE6756"/>
    <w:rsid w:val="00DF1D9F"/>
    <w:rsid w:val="00E052E8"/>
    <w:rsid w:val="00E12683"/>
    <w:rsid w:val="00E14792"/>
    <w:rsid w:val="00E16C19"/>
    <w:rsid w:val="00E17E03"/>
    <w:rsid w:val="00E2601B"/>
    <w:rsid w:val="00E27EF7"/>
    <w:rsid w:val="00E32763"/>
    <w:rsid w:val="00E47AD5"/>
    <w:rsid w:val="00E50D34"/>
    <w:rsid w:val="00E51E2D"/>
    <w:rsid w:val="00E600E0"/>
    <w:rsid w:val="00E6293D"/>
    <w:rsid w:val="00E86B8B"/>
    <w:rsid w:val="00E9679D"/>
    <w:rsid w:val="00E96A96"/>
    <w:rsid w:val="00EA3227"/>
    <w:rsid w:val="00EB4CD8"/>
    <w:rsid w:val="00EC0679"/>
    <w:rsid w:val="00EC0DA4"/>
    <w:rsid w:val="00EC4979"/>
    <w:rsid w:val="00EC5A1B"/>
    <w:rsid w:val="00ED09AA"/>
    <w:rsid w:val="00ED51B3"/>
    <w:rsid w:val="00ED536B"/>
    <w:rsid w:val="00ED57F9"/>
    <w:rsid w:val="00EE0FA1"/>
    <w:rsid w:val="00EE34EA"/>
    <w:rsid w:val="00EF2639"/>
    <w:rsid w:val="00F03FF0"/>
    <w:rsid w:val="00F1630C"/>
    <w:rsid w:val="00F24274"/>
    <w:rsid w:val="00F27D13"/>
    <w:rsid w:val="00F306D6"/>
    <w:rsid w:val="00F31412"/>
    <w:rsid w:val="00F42D4D"/>
    <w:rsid w:val="00F4378D"/>
    <w:rsid w:val="00F50C5A"/>
    <w:rsid w:val="00F6074F"/>
    <w:rsid w:val="00F839E7"/>
    <w:rsid w:val="00F84A89"/>
    <w:rsid w:val="00FA65CD"/>
    <w:rsid w:val="00FB49C2"/>
    <w:rsid w:val="00FC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DAD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7F60"/>
    <w:rPr>
      <w:rFonts w:ascii="Times New Roman" w:eastAsia="Times New Roman" w:hAnsi="Times New Roman" w:cs="Times New Roman"/>
    </w:rPr>
  </w:style>
  <w:style w:type="paragraph" w:styleId="Heading5">
    <w:name w:val="heading 5"/>
    <w:basedOn w:val="Normal"/>
    <w:link w:val="Heading5Char"/>
    <w:uiPriority w:val="9"/>
    <w:qFormat/>
    <w:rsid w:val="000963E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27613"/>
    <w:pPr>
      <w:widowControl w:val="0"/>
      <w:suppressAutoHyphens/>
    </w:pPr>
    <w:rPr>
      <w:szCs w:val="20"/>
      <w:lang w:eastAsia="ar-SA"/>
    </w:rPr>
  </w:style>
  <w:style w:type="character" w:customStyle="1" w:styleId="BodyTextChar">
    <w:name w:val="Body Text Char"/>
    <w:basedOn w:val="DefaultParagraphFont"/>
    <w:link w:val="BodyText"/>
    <w:rsid w:val="00A27613"/>
    <w:rPr>
      <w:rFonts w:ascii="Times New Roman" w:eastAsia="Times New Roman" w:hAnsi="Times New Roman" w:cs="Times New Roman"/>
      <w:szCs w:val="20"/>
      <w:lang w:eastAsia="ar-SA"/>
    </w:rPr>
  </w:style>
  <w:style w:type="paragraph" w:styleId="ListParagraph">
    <w:name w:val="List Paragraph"/>
    <w:basedOn w:val="Normal"/>
    <w:uiPriority w:val="34"/>
    <w:qFormat/>
    <w:rsid w:val="00A27613"/>
    <w:pPr>
      <w:spacing w:after="200"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27613"/>
    <w:rPr>
      <w:color w:val="0000FF"/>
      <w:u w:val="single"/>
    </w:rPr>
  </w:style>
  <w:style w:type="paragraph" w:styleId="Header">
    <w:name w:val="header"/>
    <w:basedOn w:val="Normal"/>
    <w:link w:val="HeaderChar"/>
    <w:rsid w:val="00A27613"/>
    <w:pPr>
      <w:tabs>
        <w:tab w:val="center" w:pos="4320"/>
        <w:tab w:val="right" w:pos="8640"/>
      </w:tabs>
      <w:suppressAutoHyphens/>
      <w:spacing w:before="40" w:after="40"/>
    </w:pPr>
    <w:rPr>
      <w:rFonts w:ascii="Arial" w:hAnsi="Arial"/>
      <w:sz w:val="18"/>
      <w:szCs w:val="20"/>
      <w:lang w:val="en-GB" w:eastAsia="ar-SA"/>
    </w:rPr>
  </w:style>
  <w:style w:type="character" w:customStyle="1" w:styleId="HeaderChar">
    <w:name w:val="Header Char"/>
    <w:basedOn w:val="DefaultParagraphFont"/>
    <w:link w:val="Header"/>
    <w:rsid w:val="00A27613"/>
    <w:rPr>
      <w:rFonts w:ascii="Arial" w:eastAsia="Times New Roman" w:hAnsi="Arial" w:cs="Times New Roman"/>
      <w:sz w:val="18"/>
      <w:szCs w:val="20"/>
      <w:lang w:val="en-GB" w:eastAsia="ar-SA"/>
    </w:rPr>
  </w:style>
  <w:style w:type="table" w:styleId="TableGrid">
    <w:name w:val="Table Grid"/>
    <w:basedOn w:val="TableNormal"/>
    <w:uiPriority w:val="59"/>
    <w:rsid w:val="00A27613"/>
    <w:rPr>
      <w:rFonts w:eastAsiaTheme="minorEastAsia"/>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6">
    <w:name w:val="Grid Table 5 Dark Accent 6"/>
    <w:basedOn w:val="TableNormal"/>
    <w:uiPriority w:val="50"/>
    <w:rsid w:val="00DE6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5">
    <w:name w:val="Plain Table 5"/>
    <w:basedOn w:val="TableNormal"/>
    <w:uiPriority w:val="45"/>
    <w:rsid w:val="00DE67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105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8E13E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8E13E2"/>
    <w:rPr>
      <w:rFonts w:eastAsiaTheme="minorEastAsia"/>
      <w:sz w:val="22"/>
      <w:szCs w:val="22"/>
    </w:rPr>
  </w:style>
  <w:style w:type="table" w:styleId="GridTable7Colorful">
    <w:name w:val="Grid Table 7 Colorful"/>
    <w:basedOn w:val="TableNormal"/>
    <w:uiPriority w:val="52"/>
    <w:rsid w:val="00314E9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uiPriority w:val="44"/>
    <w:rsid w:val="0015710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0963E1"/>
    <w:rPr>
      <w:rFonts w:ascii="Times New Roman" w:eastAsia="Times New Roman" w:hAnsi="Times New Roman" w:cs="Times New Roman"/>
      <w:b/>
      <w:bCs/>
      <w:sz w:val="20"/>
      <w:szCs w:val="20"/>
    </w:rPr>
  </w:style>
  <w:style w:type="character" w:customStyle="1" w:styleId="examtitleh2">
    <w:name w:val="examtitleh2"/>
    <w:basedOn w:val="DefaultParagraphFont"/>
    <w:rsid w:val="000963E1"/>
  </w:style>
  <w:style w:type="character" w:customStyle="1" w:styleId="examid">
    <w:name w:val="examid"/>
    <w:basedOn w:val="DefaultParagraphFont"/>
    <w:rsid w:val="000963E1"/>
  </w:style>
  <w:style w:type="paragraph" w:styleId="BalloonText">
    <w:name w:val="Balloon Text"/>
    <w:basedOn w:val="Normal"/>
    <w:link w:val="BalloonTextChar"/>
    <w:uiPriority w:val="99"/>
    <w:semiHidden/>
    <w:unhideWhenUsed/>
    <w:rsid w:val="00AF07FF"/>
    <w:rPr>
      <w:sz w:val="18"/>
      <w:szCs w:val="18"/>
    </w:rPr>
  </w:style>
  <w:style w:type="character" w:customStyle="1" w:styleId="BalloonTextChar">
    <w:name w:val="Balloon Text Char"/>
    <w:basedOn w:val="DefaultParagraphFont"/>
    <w:link w:val="BalloonText"/>
    <w:uiPriority w:val="99"/>
    <w:semiHidden/>
    <w:rsid w:val="00AF07FF"/>
    <w:rPr>
      <w:rFonts w:ascii="Times New Roman" w:eastAsia="Times New Roman" w:hAnsi="Times New Roman" w:cs="Times New Roman"/>
      <w:sz w:val="18"/>
      <w:szCs w:val="18"/>
    </w:rPr>
  </w:style>
  <w:style w:type="character" w:styleId="UnresolvedMention">
    <w:name w:val="Unresolved Mention"/>
    <w:basedOn w:val="DefaultParagraphFont"/>
    <w:uiPriority w:val="99"/>
    <w:rsid w:val="00C322DD"/>
    <w:rPr>
      <w:color w:val="605E5C"/>
      <w:shd w:val="clear" w:color="auto" w:fill="E1DFDD"/>
    </w:rPr>
  </w:style>
  <w:style w:type="character" w:styleId="FollowedHyperlink">
    <w:name w:val="FollowedHyperlink"/>
    <w:basedOn w:val="DefaultParagraphFont"/>
    <w:uiPriority w:val="99"/>
    <w:semiHidden/>
    <w:unhideWhenUsed/>
    <w:rsid w:val="000502BC"/>
    <w:rPr>
      <w:color w:val="954F72" w:themeColor="followedHyperlink"/>
      <w:u w:val="single"/>
    </w:rPr>
  </w:style>
  <w:style w:type="paragraph" w:styleId="NormalWeb">
    <w:name w:val="Normal (Web)"/>
    <w:basedOn w:val="Normal"/>
    <w:uiPriority w:val="99"/>
    <w:unhideWhenUsed/>
    <w:rsid w:val="00CF5542"/>
    <w:pPr>
      <w:spacing w:before="100" w:beforeAutospacing="1" w:after="100" w:afterAutospacing="1"/>
    </w:pPr>
  </w:style>
  <w:style w:type="character" w:customStyle="1" w:styleId="apple-tab-span">
    <w:name w:val="apple-tab-span"/>
    <w:basedOn w:val="DefaultParagraphFont"/>
    <w:rsid w:val="00CF5542"/>
  </w:style>
  <w:style w:type="paragraph" w:styleId="HTMLPreformatted">
    <w:name w:val="HTML Preformatted"/>
    <w:basedOn w:val="Normal"/>
    <w:link w:val="HTMLPreformattedChar"/>
    <w:uiPriority w:val="99"/>
    <w:unhideWhenUsed/>
    <w:rsid w:val="00783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839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048993">
      <w:bodyDiv w:val="1"/>
      <w:marLeft w:val="0"/>
      <w:marRight w:val="0"/>
      <w:marTop w:val="0"/>
      <w:marBottom w:val="0"/>
      <w:divBdr>
        <w:top w:val="none" w:sz="0" w:space="0" w:color="auto"/>
        <w:left w:val="none" w:sz="0" w:space="0" w:color="auto"/>
        <w:bottom w:val="none" w:sz="0" w:space="0" w:color="auto"/>
        <w:right w:val="none" w:sz="0" w:space="0" w:color="auto"/>
      </w:divBdr>
    </w:div>
    <w:div w:id="974723613">
      <w:bodyDiv w:val="1"/>
      <w:marLeft w:val="0"/>
      <w:marRight w:val="0"/>
      <w:marTop w:val="0"/>
      <w:marBottom w:val="0"/>
      <w:divBdr>
        <w:top w:val="none" w:sz="0" w:space="0" w:color="auto"/>
        <w:left w:val="none" w:sz="0" w:space="0" w:color="auto"/>
        <w:bottom w:val="none" w:sz="0" w:space="0" w:color="auto"/>
        <w:right w:val="none" w:sz="0" w:space="0" w:color="auto"/>
      </w:divBdr>
    </w:div>
    <w:div w:id="1016152897">
      <w:bodyDiv w:val="1"/>
      <w:marLeft w:val="0"/>
      <w:marRight w:val="0"/>
      <w:marTop w:val="0"/>
      <w:marBottom w:val="0"/>
      <w:divBdr>
        <w:top w:val="none" w:sz="0" w:space="0" w:color="auto"/>
        <w:left w:val="none" w:sz="0" w:space="0" w:color="auto"/>
        <w:bottom w:val="none" w:sz="0" w:space="0" w:color="auto"/>
        <w:right w:val="none" w:sz="0" w:space="0" w:color="auto"/>
      </w:divBdr>
    </w:div>
    <w:div w:id="1022630962">
      <w:bodyDiv w:val="1"/>
      <w:marLeft w:val="0"/>
      <w:marRight w:val="0"/>
      <w:marTop w:val="0"/>
      <w:marBottom w:val="0"/>
      <w:divBdr>
        <w:top w:val="none" w:sz="0" w:space="0" w:color="auto"/>
        <w:left w:val="none" w:sz="0" w:space="0" w:color="auto"/>
        <w:bottom w:val="none" w:sz="0" w:space="0" w:color="auto"/>
        <w:right w:val="none" w:sz="0" w:space="0" w:color="auto"/>
      </w:divBdr>
    </w:div>
    <w:div w:id="1200434143">
      <w:bodyDiv w:val="1"/>
      <w:marLeft w:val="0"/>
      <w:marRight w:val="0"/>
      <w:marTop w:val="0"/>
      <w:marBottom w:val="0"/>
      <w:divBdr>
        <w:top w:val="none" w:sz="0" w:space="0" w:color="auto"/>
        <w:left w:val="none" w:sz="0" w:space="0" w:color="auto"/>
        <w:bottom w:val="none" w:sz="0" w:space="0" w:color="auto"/>
        <w:right w:val="none" w:sz="0" w:space="0" w:color="auto"/>
      </w:divBdr>
    </w:div>
    <w:div w:id="1328435793">
      <w:bodyDiv w:val="1"/>
      <w:marLeft w:val="0"/>
      <w:marRight w:val="0"/>
      <w:marTop w:val="0"/>
      <w:marBottom w:val="0"/>
      <w:divBdr>
        <w:top w:val="none" w:sz="0" w:space="0" w:color="auto"/>
        <w:left w:val="none" w:sz="0" w:space="0" w:color="auto"/>
        <w:bottom w:val="none" w:sz="0" w:space="0" w:color="auto"/>
        <w:right w:val="none" w:sz="0" w:space="0" w:color="auto"/>
      </w:divBdr>
    </w:div>
    <w:div w:id="1404256268">
      <w:bodyDiv w:val="1"/>
      <w:marLeft w:val="0"/>
      <w:marRight w:val="0"/>
      <w:marTop w:val="0"/>
      <w:marBottom w:val="0"/>
      <w:divBdr>
        <w:top w:val="none" w:sz="0" w:space="0" w:color="auto"/>
        <w:left w:val="none" w:sz="0" w:space="0" w:color="auto"/>
        <w:bottom w:val="none" w:sz="0" w:space="0" w:color="auto"/>
        <w:right w:val="none" w:sz="0" w:space="0" w:color="auto"/>
      </w:divBdr>
    </w:div>
    <w:div w:id="1435901631">
      <w:bodyDiv w:val="1"/>
      <w:marLeft w:val="0"/>
      <w:marRight w:val="0"/>
      <w:marTop w:val="0"/>
      <w:marBottom w:val="0"/>
      <w:divBdr>
        <w:top w:val="none" w:sz="0" w:space="0" w:color="auto"/>
        <w:left w:val="none" w:sz="0" w:space="0" w:color="auto"/>
        <w:bottom w:val="none" w:sz="0" w:space="0" w:color="auto"/>
        <w:right w:val="none" w:sz="0" w:space="0" w:color="auto"/>
      </w:divBdr>
    </w:div>
    <w:div w:id="1744836738">
      <w:bodyDiv w:val="1"/>
      <w:marLeft w:val="0"/>
      <w:marRight w:val="0"/>
      <w:marTop w:val="0"/>
      <w:marBottom w:val="0"/>
      <w:divBdr>
        <w:top w:val="none" w:sz="0" w:space="0" w:color="auto"/>
        <w:left w:val="none" w:sz="0" w:space="0" w:color="auto"/>
        <w:bottom w:val="none" w:sz="0" w:space="0" w:color="auto"/>
        <w:right w:val="none" w:sz="0" w:space="0" w:color="auto"/>
      </w:divBdr>
    </w:div>
    <w:div w:id="1994750000">
      <w:bodyDiv w:val="1"/>
      <w:marLeft w:val="0"/>
      <w:marRight w:val="0"/>
      <w:marTop w:val="0"/>
      <w:marBottom w:val="0"/>
      <w:divBdr>
        <w:top w:val="none" w:sz="0" w:space="0" w:color="auto"/>
        <w:left w:val="none" w:sz="0" w:space="0" w:color="auto"/>
        <w:bottom w:val="none" w:sz="0" w:space="0" w:color="auto"/>
        <w:right w:val="none" w:sz="0" w:space="0" w:color="auto"/>
      </w:divBdr>
    </w:div>
    <w:div w:id="2050377266">
      <w:bodyDiv w:val="1"/>
      <w:marLeft w:val="0"/>
      <w:marRight w:val="0"/>
      <w:marTop w:val="0"/>
      <w:marBottom w:val="0"/>
      <w:divBdr>
        <w:top w:val="none" w:sz="0" w:space="0" w:color="auto"/>
        <w:left w:val="none" w:sz="0" w:space="0" w:color="auto"/>
        <w:bottom w:val="none" w:sz="0" w:space="0" w:color="auto"/>
        <w:right w:val="none" w:sz="0" w:space="0" w:color="auto"/>
      </w:divBdr>
    </w:div>
    <w:div w:id="2082098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268-C2E7-4DD8-8A67-ECF3EEEF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ts Das (prajdas)</dc:creator>
  <cp:keywords/>
  <dc:description/>
  <cp:lastModifiedBy>Prajit Das (prajdas)</cp:lastModifiedBy>
  <cp:revision>5</cp:revision>
  <cp:lastPrinted>2020-09-01T18:49:00Z</cp:lastPrinted>
  <dcterms:created xsi:type="dcterms:W3CDTF">2020-09-01T18:49:00Z</dcterms:created>
  <dcterms:modified xsi:type="dcterms:W3CDTF">2020-09-01T19:07:00Z</dcterms:modified>
</cp:coreProperties>
</file>